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96859" w14:textId="77777777" w:rsidR="00127077" w:rsidRPr="007B38FD" w:rsidRDefault="00B34AD8">
      <w:pPr>
        <w:pStyle w:val="Title"/>
        <w:rPr>
          <w:lang w:val="es-EC"/>
        </w:rPr>
      </w:pPr>
      <w:r w:rsidRPr="007B38FD">
        <w:rPr>
          <w:lang w:val="es-EC"/>
        </w:rPr>
        <w:t>Insectos Herbario CDRS</w:t>
      </w:r>
    </w:p>
    <w:p w14:paraId="0714E19F" w14:textId="77777777" w:rsidR="00127077" w:rsidRPr="007B38FD" w:rsidRDefault="00B34AD8">
      <w:pPr>
        <w:pStyle w:val="Author"/>
        <w:rPr>
          <w:lang w:val="es-EC"/>
        </w:rPr>
      </w:pPr>
      <w:r w:rsidRPr="007B38FD">
        <w:rPr>
          <w:lang w:val="es-EC"/>
        </w:rPr>
        <w:t>Daniel Reyes</w:t>
      </w:r>
    </w:p>
    <w:p w14:paraId="47204895" w14:textId="77777777" w:rsidR="00127077" w:rsidRPr="007B38FD" w:rsidRDefault="00B34AD8">
      <w:pPr>
        <w:pStyle w:val="Date"/>
        <w:rPr>
          <w:lang w:val="es-EC"/>
        </w:rPr>
      </w:pPr>
      <w:r w:rsidRPr="007B38FD">
        <w:rPr>
          <w:lang w:val="es-EC"/>
        </w:rPr>
        <w:t>3/12/2021</w:t>
      </w:r>
    </w:p>
    <w:p w14:paraId="3C8D6255" w14:textId="77777777" w:rsidR="00127077" w:rsidRPr="007B38FD" w:rsidRDefault="00B34AD8">
      <w:pPr>
        <w:pStyle w:val="Heading2"/>
        <w:rPr>
          <w:lang w:val="es-EC"/>
        </w:rPr>
      </w:pPr>
      <w:bookmarkStart w:id="0" w:name="X8b2ac173062e22a4dd9203d62e83e4ca2a44ac9"/>
      <w:r w:rsidRPr="007B38FD">
        <w:rPr>
          <w:lang w:val="es-EC"/>
        </w:rPr>
        <w:t>Efecto de la temperatura y humedad en la abundancia de insectos capturados en las instalaciones del Herbario de la Fundación Charles Darwin</w:t>
      </w:r>
    </w:p>
    <w:p w14:paraId="1702276E" w14:textId="77777777" w:rsidR="00127077" w:rsidRPr="007B38FD" w:rsidRDefault="00B34AD8">
      <w:pPr>
        <w:pStyle w:val="Heading3"/>
        <w:rPr>
          <w:lang w:val="es-EC"/>
        </w:rPr>
      </w:pPr>
      <w:bookmarkStart w:id="1" w:name="monitoreos"/>
      <w:r w:rsidRPr="007B38FD">
        <w:rPr>
          <w:lang w:val="es-EC"/>
        </w:rPr>
        <w:t>Monitoreos</w:t>
      </w:r>
    </w:p>
    <w:p w14:paraId="48AF648D" w14:textId="77777777" w:rsidR="00127077" w:rsidRPr="007B38FD" w:rsidRDefault="00B34AD8">
      <w:pPr>
        <w:pStyle w:val="FirstParagraph"/>
        <w:rPr>
          <w:lang w:val="es-EC"/>
        </w:rPr>
      </w:pPr>
      <w:r w:rsidRPr="007B38FD">
        <w:rPr>
          <w:lang w:val="es-EC"/>
        </w:rPr>
        <w:t>Las trampas de insectos colocadas en el herbario fueron colectadas en diferentes ocasiones. Se utilizaron</w:t>
      </w:r>
      <w:r w:rsidRPr="007B38FD">
        <w:rPr>
          <w:lang w:val="es-EC"/>
        </w:rPr>
        <w:t xml:space="preserve"> 57 trampas y se realizaron 8 monitoreos.</w:t>
      </w:r>
    </w:p>
    <w:p w14:paraId="0BB15AE7" w14:textId="77777777" w:rsidR="00127077" w:rsidRPr="007B38FD" w:rsidRDefault="00B34AD8">
      <w:pPr>
        <w:pStyle w:val="TableCaption"/>
        <w:rPr>
          <w:lang w:val="es-EC"/>
        </w:rPr>
      </w:pPr>
      <w:r w:rsidRPr="007B38FD">
        <w:rPr>
          <w:lang w:val="es-EC"/>
        </w:rPr>
        <w:t>Periodos de los monitoreos realizados</w:t>
      </w:r>
    </w:p>
    <w:tbl>
      <w:tblPr>
        <w:tblStyle w:val="Table"/>
        <w:tblW w:w="3333" w:type="pct"/>
        <w:tblLook w:val="0020" w:firstRow="1" w:lastRow="0" w:firstColumn="0" w:lastColumn="0" w:noHBand="0" w:noVBand="0"/>
      </w:tblPr>
      <w:tblGrid>
        <w:gridCol w:w="1837"/>
        <w:gridCol w:w="4402"/>
      </w:tblGrid>
      <w:tr w:rsidR="00127077" w14:paraId="09B1C6F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F9160D" w14:textId="77777777" w:rsidR="00127077" w:rsidRDefault="00B34AD8">
            <w:pPr>
              <w:pStyle w:val="Compact"/>
            </w:pPr>
            <w:proofErr w:type="spellStart"/>
            <w:r>
              <w:t>Monitoreo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CFCB29" w14:textId="77777777" w:rsidR="00127077" w:rsidRDefault="00B34AD8">
            <w:pPr>
              <w:pStyle w:val="Compact"/>
            </w:pPr>
            <w:r>
              <w:t>Periodo</w:t>
            </w:r>
          </w:p>
        </w:tc>
      </w:tr>
      <w:tr w:rsidR="00127077" w14:paraId="2A7F5937" w14:textId="77777777">
        <w:tc>
          <w:tcPr>
            <w:tcW w:w="0" w:type="auto"/>
          </w:tcPr>
          <w:p w14:paraId="042A3711" w14:textId="77777777" w:rsidR="00127077" w:rsidRDefault="00B34AD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28F3208" w14:textId="77777777" w:rsidR="00127077" w:rsidRDefault="00B34AD8">
            <w:pPr>
              <w:pStyle w:val="Compact"/>
            </w:pPr>
            <w:r>
              <w:t>Mayo - Diciembre 2017</w:t>
            </w:r>
          </w:p>
        </w:tc>
      </w:tr>
      <w:tr w:rsidR="00127077" w14:paraId="0DFBA2AE" w14:textId="77777777">
        <w:tc>
          <w:tcPr>
            <w:tcW w:w="0" w:type="auto"/>
          </w:tcPr>
          <w:p w14:paraId="728E5391" w14:textId="77777777" w:rsidR="00127077" w:rsidRDefault="00B34AD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928D18B" w14:textId="77777777" w:rsidR="00127077" w:rsidRDefault="00B34AD8">
            <w:pPr>
              <w:pStyle w:val="Compact"/>
            </w:pPr>
            <w:r>
              <w:t>Enero - Julio 2018</w:t>
            </w:r>
          </w:p>
        </w:tc>
      </w:tr>
      <w:tr w:rsidR="00127077" w14:paraId="008B2828" w14:textId="77777777">
        <w:tc>
          <w:tcPr>
            <w:tcW w:w="0" w:type="auto"/>
          </w:tcPr>
          <w:p w14:paraId="099CB73E" w14:textId="77777777" w:rsidR="00127077" w:rsidRDefault="00B34AD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C2E8AAE" w14:textId="77777777" w:rsidR="00127077" w:rsidRDefault="00B34AD8">
            <w:pPr>
              <w:pStyle w:val="Compact"/>
            </w:pPr>
            <w:r>
              <w:t>Agosto 2018 - Febrero 2019</w:t>
            </w:r>
          </w:p>
        </w:tc>
      </w:tr>
      <w:tr w:rsidR="00127077" w14:paraId="513AAE52" w14:textId="77777777">
        <w:tc>
          <w:tcPr>
            <w:tcW w:w="0" w:type="auto"/>
          </w:tcPr>
          <w:p w14:paraId="75902C11" w14:textId="77777777" w:rsidR="00127077" w:rsidRDefault="00B34AD8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6F78874" w14:textId="77777777" w:rsidR="00127077" w:rsidRDefault="00B34AD8">
            <w:pPr>
              <w:pStyle w:val="Compact"/>
            </w:pPr>
            <w:r>
              <w:t>Marzo - Septiembre 2019</w:t>
            </w:r>
          </w:p>
        </w:tc>
      </w:tr>
      <w:tr w:rsidR="00127077" w14:paraId="6F72C37B" w14:textId="77777777">
        <w:tc>
          <w:tcPr>
            <w:tcW w:w="0" w:type="auto"/>
          </w:tcPr>
          <w:p w14:paraId="533E5402" w14:textId="77777777" w:rsidR="00127077" w:rsidRDefault="00B34AD8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929B0DD" w14:textId="77777777" w:rsidR="00127077" w:rsidRDefault="00B34AD8">
            <w:pPr>
              <w:pStyle w:val="Compact"/>
            </w:pPr>
            <w:r>
              <w:t>Febrero 2019 - Enero 2020</w:t>
            </w:r>
          </w:p>
        </w:tc>
      </w:tr>
      <w:tr w:rsidR="00127077" w14:paraId="4E6270F1" w14:textId="77777777">
        <w:tc>
          <w:tcPr>
            <w:tcW w:w="0" w:type="auto"/>
          </w:tcPr>
          <w:p w14:paraId="20C2448A" w14:textId="77777777" w:rsidR="00127077" w:rsidRDefault="00B34AD8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7CC298A" w14:textId="77777777" w:rsidR="00127077" w:rsidRDefault="00B34AD8">
            <w:pPr>
              <w:pStyle w:val="Compact"/>
            </w:pPr>
            <w:r>
              <w:t>Enero - Abril 2020</w:t>
            </w:r>
          </w:p>
        </w:tc>
      </w:tr>
      <w:tr w:rsidR="00127077" w14:paraId="6F437F35" w14:textId="77777777">
        <w:tc>
          <w:tcPr>
            <w:tcW w:w="0" w:type="auto"/>
          </w:tcPr>
          <w:p w14:paraId="3193B747" w14:textId="77777777" w:rsidR="00127077" w:rsidRDefault="00B34AD8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AEADD96" w14:textId="77777777" w:rsidR="00127077" w:rsidRDefault="00B34AD8">
            <w:pPr>
              <w:pStyle w:val="Compact"/>
            </w:pPr>
            <w:r>
              <w:t>Mayo - Julio 2020</w:t>
            </w:r>
          </w:p>
        </w:tc>
      </w:tr>
      <w:tr w:rsidR="00127077" w14:paraId="50A2C4BF" w14:textId="77777777">
        <w:tc>
          <w:tcPr>
            <w:tcW w:w="0" w:type="auto"/>
          </w:tcPr>
          <w:p w14:paraId="0B740B8B" w14:textId="77777777" w:rsidR="00127077" w:rsidRDefault="00B34AD8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DEB8D90" w14:textId="77777777" w:rsidR="00127077" w:rsidRDefault="00B34AD8">
            <w:pPr>
              <w:pStyle w:val="Compact"/>
            </w:pPr>
            <w:r>
              <w:t>Agosto - Octubre 2020</w:t>
            </w:r>
          </w:p>
        </w:tc>
      </w:tr>
    </w:tbl>
    <w:p w14:paraId="41D58456" w14:textId="77777777" w:rsidR="007B38FD" w:rsidRDefault="007B38FD">
      <w:pPr>
        <w:pStyle w:val="Heading3"/>
        <w:rPr>
          <w:lang w:val="es-EC"/>
        </w:rPr>
      </w:pPr>
      <w:bookmarkStart w:id="2" w:name="X3d6cb509ac83a3154c101bad3564d53d9ad7806"/>
      <w:bookmarkEnd w:id="1"/>
    </w:p>
    <w:p w14:paraId="14E0C0AF" w14:textId="77777777" w:rsidR="007B38FD" w:rsidRDefault="007B38FD">
      <w:pPr>
        <w:rPr>
          <w:rFonts w:asciiTheme="majorHAnsi" w:eastAsiaTheme="majorEastAsia" w:hAnsiTheme="majorHAnsi" w:cstheme="majorBidi"/>
          <w:b/>
          <w:bCs/>
          <w:color w:val="4F81BD" w:themeColor="accent1"/>
          <w:lang w:val="es-EC"/>
        </w:rPr>
      </w:pPr>
      <w:r>
        <w:rPr>
          <w:lang w:val="es-EC"/>
        </w:rPr>
        <w:br w:type="page"/>
      </w:r>
    </w:p>
    <w:p w14:paraId="0F62C1E9" w14:textId="3742B32E" w:rsidR="00127077" w:rsidRPr="007B38FD" w:rsidRDefault="00B34AD8">
      <w:pPr>
        <w:pStyle w:val="Heading3"/>
        <w:rPr>
          <w:lang w:val="es-EC"/>
        </w:rPr>
      </w:pPr>
      <w:r w:rsidRPr="007B38FD">
        <w:rPr>
          <w:lang w:val="es-EC"/>
        </w:rPr>
        <w:lastRenderedPageBreak/>
        <w:t>Variación de la temperatura y humedad del herbario</w:t>
      </w:r>
    </w:p>
    <w:p w14:paraId="5AB5B80C" w14:textId="1F28183D" w:rsidR="00127077" w:rsidRDefault="00B34AD8">
      <w:pPr>
        <w:pStyle w:val="FirstParagraph"/>
        <w:rPr>
          <w:lang w:val="es-EC"/>
        </w:rPr>
      </w:pPr>
      <w:r w:rsidRPr="007B38FD">
        <w:rPr>
          <w:lang w:val="es-EC"/>
        </w:rPr>
        <w:t>La temperatura y humedad del herbario son monitoreadas diariamente. Se estimó el promedio, la máxima y mínima temperatura y humedad de cada</w:t>
      </w:r>
      <w:r w:rsidRPr="007B38FD">
        <w:rPr>
          <w:lang w:val="es-EC"/>
        </w:rPr>
        <w:t xml:space="preserve"> monitoreo.</w:t>
      </w:r>
    </w:p>
    <w:tbl>
      <w:tblPr>
        <w:tblW w:w="965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4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  <w:gridCol w:w="506"/>
        <w:gridCol w:w="50"/>
      </w:tblGrid>
      <w:tr w:rsidR="007B38FD" w14:paraId="62A1AD6B" w14:textId="77777777" w:rsidTr="007B38FD">
        <w:trPr>
          <w:tblHeader/>
        </w:trPr>
        <w:tc>
          <w:tcPr>
            <w:tcW w:w="9650" w:type="dxa"/>
            <w:gridSpan w:val="34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7F25A7C2" w14:textId="77777777" w:rsidR="007B38FD" w:rsidRDefault="007B38FD">
            <w:pPr>
              <w:divId w:val="786391626"/>
              <w:rPr>
                <w:b/>
                <w:bCs/>
              </w:rPr>
            </w:pPr>
            <w:r>
              <w:rPr>
                <w:b/>
                <w:bCs/>
              </w:rPr>
              <w:t xml:space="preserve">Descriptive Statistics </w:t>
            </w:r>
          </w:p>
        </w:tc>
      </w:tr>
      <w:tr w:rsidR="007B38FD" w14:paraId="7EB8FCD3" w14:textId="77777777" w:rsidTr="007B38FD">
        <w:trPr>
          <w:tblHeader/>
        </w:trPr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F86CA18" w14:textId="77777777" w:rsidR="007B38FD" w:rsidRDefault="007B38FD">
            <w:pPr>
              <w:rPr>
                <w:b/>
                <w:bCs/>
              </w:rPr>
            </w:pPr>
          </w:p>
        </w:tc>
        <w:tc>
          <w:tcPr>
            <w:tcW w:w="4498" w:type="dxa"/>
            <w:gridSpan w:val="17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03EDF6" w14:textId="77777777" w:rsidR="007B38FD" w:rsidRDefault="007B38FD" w:rsidP="007B38FD">
            <w:pPr>
              <w:ind w:left="58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emperatura</w:t>
            </w:r>
            <w:proofErr w:type="spellEnd"/>
            <w:r>
              <w:rPr>
                <w:b/>
                <w:bCs/>
              </w:rPr>
              <w:t xml:space="preserve"> (entrada) </w:t>
            </w:r>
          </w:p>
        </w:tc>
        <w:tc>
          <w:tcPr>
            <w:tcW w:w="4448" w:type="dxa"/>
            <w:gridSpan w:val="1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CCB7EE" w14:textId="77777777" w:rsidR="007B38FD" w:rsidRDefault="007B38FD" w:rsidP="007B38FD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umedad</w:t>
            </w:r>
            <w:proofErr w:type="spellEnd"/>
            <w:r>
              <w:rPr>
                <w:b/>
                <w:bCs/>
              </w:rPr>
              <w:t xml:space="preserve"> (entrada) </w:t>
            </w:r>
          </w:p>
        </w:tc>
      </w:tr>
      <w:tr w:rsidR="007B38FD" w14:paraId="48721DFF" w14:textId="77777777" w:rsidTr="007B38FD">
        <w:trPr>
          <w:tblHeader/>
        </w:trPr>
        <w:tc>
          <w:tcPr>
            <w:tcW w:w="704" w:type="dxa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9C822EA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  </w:t>
            </w:r>
          </w:p>
        </w:tc>
        <w:tc>
          <w:tcPr>
            <w:tcW w:w="606" w:type="dxa"/>
            <w:gridSpan w:val="3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DF03304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72E1E948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2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FBF5E46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3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B908BA8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4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34A78E9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5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B0D440E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6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6F8BCE2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7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F72F4E2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8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8294037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1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1916E14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2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3389E8E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3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7E276448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4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483F0EEC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5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62C5BD0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6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ECAF980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7 </w:t>
            </w:r>
          </w:p>
        </w:tc>
        <w:tc>
          <w:tcPr>
            <w:tcW w:w="556" w:type="dxa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2BD29385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8 </w:t>
            </w:r>
          </w:p>
        </w:tc>
      </w:tr>
      <w:tr w:rsidR="007B38FD" w14:paraId="3B34D45D" w14:textId="77777777" w:rsidTr="007B38FD"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F5A0D1" w14:textId="77777777" w:rsidR="007B38FD" w:rsidRDefault="007B38FD">
            <w:r>
              <w:t xml:space="preserve">Valid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276251" w14:textId="77777777" w:rsidR="007B38FD" w:rsidRDefault="007B38FD"/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F3A8F3" w14:textId="77777777" w:rsidR="007B38FD" w:rsidRDefault="007B38FD">
            <w:pPr>
              <w:jc w:val="right"/>
            </w:pPr>
            <w:r>
              <w:t xml:space="preserve">17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A53EDC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692376" w14:textId="77777777" w:rsidR="007B38FD" w:rsidRDefault="007B38FD">
            <w:pPr>
              <w:jc w:val="right"/>
            </w:pPr>
            <w:r>
              <w:t xml:space="preserve">15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823FC8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D5BFC2" w14:textId="77777777" w:rsidR="007B38FD" w:rsidRDefault="007B38FD">
            <w:pPr>
              <w:jc w:val="right"/>
            </w:pPr>
            <w:r>
              <w:t xml:space="preserve">149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2A6917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0E7B9B" w14:textId="77777777" w:rsidR="007B38FD" w:rsidRDefault="007B38FD">
            <w:pPr>
              <w:jc w:val="right"/>
            </w:pPr>
            <w:r>
              <w:t xml:space="preserve">126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A8EADB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46D602" w14:textId="77777777" w:rsidR="007B38FD" w:rsidRDefault="007B38FD">
            <w:pPr>
              <w:jc w:val="right"/>
            </w:pPr>
            <w:r>
              <w:t xml:space="preserve">86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8CEDB4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8810A5" w14:textId="77777777" w:rsidR="007B38FD" w:rsidRDefault="007B38FD">
            <w:pPr>
              <w:jc w:val="right"/>
            </w:pPr>
            <w:r>
              <w:t xml:space="preserve">48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F36654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A97CEE" w14:textId="77777777" w:rsidR="007B38FD" w:rsidRDefault="007B38FD">
            <w:pPr>
              <w:jc w:val="right"/>
            </w:pPr>
            <w:r>
              <w:t xml:space="preserve">33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2A9D31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DD1566" w14:textId="77777777" w:rsidR="007B38FD" w:rsidRDefault="007B38FD">
            <w:pPr>
              <w:jc w:val="right"/>
            </w:pPr>
            <w:r>
              <w:t xml:space="preserve">39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8AD786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B180D" w14:textId="77777777" w:rsidR="007B38FD" w:rsidRDefault="007B38FD">
            <w:pPr>
              <w:jc w:val="right"/>
            </w:pPr>
            <w:r>
              <w:t xml:space="preserve">17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56ABE7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0D7617" w14:textId="77777777" w:rsidR="007B38FD" w:rsidRDefault="007B38FD">
            <w:pPr>
              <w:jc w:val="right"/>
            </w:pPr>
            <w:r>
              <w:t xml:space="preserve">15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781A89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9ECCDD" w14:textId="77777777" w:rsidR="007B38FD" w:rsidRDefault="007B38FD">
            <w:pPr>
              <w:jc w:val="right"/>
            </w:pPr>
            <w:r>
              <w:t xml:space="preserve">149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2624FC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65A433" w14:textId="77777777" w:rsidR="007B38FD" w:rsidRDefault="007B38FD">
            <w:pPr>
              <w:jc w:val="right"/>
            </w:pPr>
            <w:r>
              <w:t xml:space="preserve">126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590B66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171DDA" w14:textId="77777777" w:rsidR="007B38FD" w:rsidRDefault="007B38FD">
            <w:pPr>
              <w:jc w:val="right"/>
            </w:pPr>
            <w:r>
              <w:t xml:space="preserve">86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E0E6DA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04E494" w14:textId="77777777" w:rsidR="007B38FD" w:rsidRDefault="007B38FD">
            <w:pPr>
              <w:jc w:val="right"/>
            </w:pPr>
            <w:r>
              <w:t xml:space="preserve">4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C1E21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0CAFBA" w14:textId="77777777" w:rsidR="007B38FD" w:rsidRDefault="007B38FD">
            <w:pPr>
              <w:jc w:val="right"/>
            </w:pPr>
            <w:r>
              <w:t xml:space="preserve">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BE650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37DF45" w14:textId="77777777" w:rsidR="007B38FD" w:rsidRDefault="007B38FD">
            <w:pPr>
              <w:jc w:val="right"/>
            </w:pPr>
            <w:r>
              <w:t xml:space="preserve">5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7D2657" w14:textId="77777777" w:rsidR="007B38FD" w:rsidRDefault="007B38FD">
            <w:pPr>
              <w:jc w:val="right"/>
            </w:pPr>
          </w:p>
        </w:tc>
      </w:tr>
      <w:tr w:rsidR="007B38FD" w14:paraId="4EED6FD2" w14:textId="77777777" w:rsidTr="007B38FD"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C3B7E4" w14:textId="77777777" w:rsidR="007B38FD" w:rsidRDefault="007B38FD">
            <w:r>
              <w:t xml:space="preserve">Missing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72AA4E" w14:textId="77777777" w:rsidR="007B38FD" w:rsidRDefault="007B38FD"/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FC2B35" w14:textId="77777777" w:rsidR="007B38FD" w:rsidRDefault="007B38FD">
            <w:pPr>
              <w:jc w:val="right"/>
            </w:pPr>
            <w:r>
              <w:t xml:space="preserve">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1264EC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B69551" w14:textId="77777777" w:rsidR="007B38FD" w:rsidRDefault="007B38FD">
            <w:pPr>
              <w:jc w:val="right"/>
            </w:pPr>
            <w:r>
              <w:t xml:space="preserve">2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8B0744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A27015" w14:textId="77777777" w:rsidR="007B38FD" w:rsidRDefault="007B38FD">
            <w:pPr>
              <w:jc w:val="right"/>
            </w:pPr>
            <w:r>
              <w:t xml:space="preserve">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B287D5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11C4AE" w14:textId="77777777" w:rsidR="007B38FD" w:rsidRDefault="007B38FD">
            <w:pPr>
              <w:jc w:val="right"/>
            </w:pPr>
            <w:r>
              <w:t xml:space="preserve">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B319F0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F6ADAF" w14:textId="77777777" w:rsidR="007B38FD" w:rsidRDefault="007B38FD">
            <w:pPr>
              <w:jc w:val="right"/>
            </w:pPr>
            <w:r>
              <w:t xml:space="preserve">1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71CD79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E45C97" w14:textId="77777777" w:rsidR="007B38FD" w:rsidRDefault="007B38FD">
            <w:pPr>
              <w:jc w:val="right"/>
            </w:pPr>
            <w:r>
              <w:t xml:space="preserve">42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C1118D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CB4271" w14:textId="77777777" w:rsidR="007B38FD" w:rsidRDefault="007B38FD">
            <w:pPr>
              <w:jc w:val="right"/>
            </w:pPr>
            <w:r>
              <w:t xml:space="preserve">59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9C091F6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AC6AF2" w14:textId="77777777" w:rsidR="007B38FD" w:rsidRDefault="007B38FD">
            <w:pPr>
              <w:jc w:val="right"/>
            </w:pPr>
            <w:r>
              <w:t xml:space="preserve">33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8FCB4A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7695A6" w14:textId="77777777" w:rsidR="007B38FD" w:rsidRDefault="007B38FD">
            <w:pPr>
              <w:jc w:val="right"/>
            </w:pPr>
            <w:r>
              <w:t xml:space="preserve">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57CAE3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0F282D" w14:textId="77777777" w:rsidR="007B38FD" w:rsidRDefault="007B38FD">
            <w:pPr>
              <w:jc w:val="right"/>
            </w:pPr>
            <w:r>
              <w:t xml:space="preserve">2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852BA6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E86F52" w14:textId="77777777" w:rsidR="007B38FD" w:rsidRDefault="007B38FD">
            <w:pPr>
              <w:jc w:val="right"/>
            </w:pPr>
            <w:r>
              <w:t xml:space="preserve">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038BE9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1B2B6E" w14:textId="77777777" w:rsidR="007B38FD" w:rsidRDefault="007B38FD">
            <w:pPr>
              <w:jc w:val="right"/>
            </w:pPr>
            <w:r>
              <w:t xml:space="preserve">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5E073C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84E67" w14:textId="77777777" w:rsidR="007B38FD" w:rsidRDefault="007B38FD">
            <w:pPr>
              <w:jc w:val="right"/>
            </w:pPr>
            <w:r>
              <w:t xml:space="preserve">1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F4BBCE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D5A760" w14:textId="77777777" w:rsidR="007B38FD" w:rsidRDefault="007B38FD">
            <w:pPr>
              <w:jc w:val="right"/>
            </w:pPr>
            <w:r>
              <w:t xml:space="preserve">43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82EA09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594526" w14:textId="77777777" w:rsidR="007B38FD" w:rsidRDefault="007B38FD">
            <w:pPr>
              <w:jc w:val="right"/>
            </w:pPr>
            <w:r>
              <w:t xml:space="preserve">88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BE692B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D57076" w14:textId="77777777" w:rsidR="007B38FD" w:rsidRDefault="007B38FD">
            <w:pPr>
              <w:jc w:val="right"/>
            </w:pPr>
            <w:r>
              <w:t xml:space="preserve">6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48478A" w14:textId="77777777" w:rsidR="007B38FD" w:rsidRDefault="007B38FD">
            <w:pPr>
              <w:jc w:val="right"/>
            </w:pPr>
          </w:p>
        </w:tc>
      </w:tr>
      <w:tr w:rsidR="007B38FD" w14:paraId="439EAB7F" w14:textId="77777777" w:rsidTr="007B38FD"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E79A58" w14:textId="77777777" w:rsidR="007B38FD" w:rsidRDefault="007B38FD">
            <w:r>
              <w:t xml:space="preserve">Mean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18C749" w14:textId="77777777" w:rsidR="007B38FD" w:rsidRDefault="007B38FD"/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A20087" w14:textId="77777777" w:rsidR="007B38FD" w:rsidRDefault="007B38FD">
            <w:pPr>
              <w:jc w:val="right"/>
            </w:pPr>
            <w:r>
              <w:t xml:space="preserve">20.51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FB200C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094081" w14:textId="77777777" w:rsidR="007B38FD" w:rsidRDefault="007B38FD">
            <w:pPr>
              <w:jc w:val="right"/>
            </w:pPr>
            <w:r>
              <w:t xml:space="preserve">21.12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FC6E07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15E23A" w14:textId="77777777" w:rsidR="007B38FD" w:rsidRDefault="007B38FD">
            <w:pPr>
              <w:jc w:val="right"/>
            </w:pPr>
            <w:r>
              <w:t xml:space="preserve">21.57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94A32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45334A" w14:textId="77777777" w:rsidR="007B38FD" w:rsidRDefault="007B38FD">
            <w:pPr>
              <w:jc w:val="right"/>
            </w:pPr>
            <w:r>
              <w:t xml:space="preserve">21.43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CD8968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1D275C" w14:textId="77777777" w:rsidR="007B38FD" w:rsidRDefault="007B38FD">
            <w:pPr>
              <w:jc w:val="right"/>
            </w:pPr>
            <w:r>
              <w:t xml:space="preserve">22.512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7BC053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8E0A11" w14:textId="77777777" w:rsidR="007B38FD" w:rsidRDefault="007B38FD">
            <w:pPr>
              <w:jc w:val="right"/>
            </w:pPr>
            <w:r>
              <w:t xml:space="preserve">23.27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2506D0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835531" w14:textId="77777777" w:rsidR="007B38FD" w:rsidRDefault="007B38FD">
            <w:pPr>
              <w:jc w:val="right"/>
            </w:pPr>
            <w:r>
              <w:t xml:space="preserve">22.212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682DEA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B64041" w14:textId="77777777" w:rsidR="007B38FD" w:rsidRDefault="007B38FD">
            <w:pPr>
              <w:jc w:val="right"/>
            </w:pPr>
            <w:r>
              <w:t xml:space="preserve">21.59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CBB3B6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BA2C81" w14:textId="77777777" w:rsidR="007B38FD" w:rsidRDefault="007B38FD">
            <w:pPr>
              <w:jc w:val="right"/>
            </w:pPr>
            <w:r>
              <w:t xml:space="preserve">48.368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4A0D1B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E5A025" w14:textId="77777777" w:rsidR="007B38FD" w:rsidRDefault="007B38FD">
            <w:pPr>
              <w:jc w:val="right"/>
            </w:pPr>
            <w:r>
              <w:t xml:space="preserve">40.66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3D9565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98F105" w14:textId="77777777" w:rsidR="007B38FD" w:rsidRDefault="007B38FD">
            <w:pPr>
              <w:jc w:val="right"/>
            </w:pPr>
            <w:r>
              <w:t xml:space="preserve">35.926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6348E5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F0719A" w14:textId="77777777" w:rsidR="007B38FD" w:rsidRDefault="007B38FD">
            <w:pPr>
              <w:jc w:val="right"/>
            </w:pPr>
            <w:r>
              <w:t xml:space="preserve">38.929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42F6D0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03698B" w14:textId="77777777" w:rsidR="007B38FD" w:rsidRDefault="007B38FD">
            <w:pPr>
              <w:jc w:val="right"/>
            </w:pPr>
            <w:r>
              <w:t xml:space="preserve">34.942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F4ED7C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478EC7" w14:textId="77777777" w:rsidR="007B38FD" w:rsidRDefault="007B38FD">
            <w:pPr>
              <w:jc w:val="right"/>
            </w:pPr>
            <w:r>
              <w:t xml:space="preserve">30.809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3D553D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FBE30B" w14:textId="77777777" w:rsidR="007B38FD" w:rsidRDefault="007B38FD">
            <w:pPr>
              <w:jc w:val="right"/>
            </w:pPr>
            <w:r>
              <w:t xml:space="preserve">32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420DA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13F9F9" w14:textId="77777777" w:rsidR="007B38FD" w:rsidRDefault="007B38FD">
            <w:pPr>
              <w:jc w:val="right"/>
            </w:pPr>
            <w:r>
              <w:t xml:space="preserve">31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6981A0" w14:textId="77777777" w:rsidR="007B38FD" w:rsidRDefault="007B38FD">
            <w:pPr>
              <w:jc w:val="right"/>
            </w:pPr>
          </w:p>
        </w:tc>
      </w:tr>
      <w:tr w:rsidR="007B38FD" w14:paraId="346B1B7A" w14:textId="77777777" w:rsidTr="007B38FD"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25EED8" w14:textId="77777777" w:rsidR="007B38FD" w:rsidRDefault="007B38FD">
            <w:r>
              <w:t xml:space="preserve">Std. Deviation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48A7C9" w14:textId="77777777" w:rsidR="007B38FD" w:rsidRDefault="007B38FD"/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59C9A0" w14:textId="77777777" w:rsidR="007B38FD" w:rsidRDefault="007B38FD">
            <w:pPr>
              <w:jc w:val="right"/>
            </w:pPr>
            <w:r>
              <w:t xml:space="preserve">1.489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98BF7E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F6F95F" w14:textId="77777777" w:rsidR="007B38FD" w:rsidRDefault="007B38FD">
            <w:pPr>
              <w:jc w:val="right"/>
            </w:pPr>
            <w:r>
              <w:t xml:space="preserve">1.53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C99EFB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E4EB7D" w14:textId="77777777" w:rsidR="007B38FD" w:rsidRDefault="007B38FD">
            <w:pPr>
              <w:jc w:val="right"/>
            </w:pPr>
            <w:r>
              <w:t xml:space="preserve">1.53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2AC7E4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43597B" w14:textId="77777777" w:rsidR="007B38FD" w:rsidRDefault="007B38FD">
            <w:pPr>
              <w:jc w:val="right"/>
            </w:pPr>
            <w:r>
              <w:t xml:space="preserve">1.406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CCB3DA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1C88CF" w14:textId="77777777" w:rsidR="007B38FD" w:rsidRDefault="007B38FD">
            <w:pPr>
              <w:jc w:val="right"/>
            </w:pPr>
            <w:r>
              <w:t xml:space="preserve">0.74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B96C80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845BA5" w14:textId="77777777" w:rsidR="007B38FD" w:rsidRDefault="007B38FD">
            <w:pPr>
              <w:jc w:val="right"/>
            </w:pPr>
            <w:r>
              <w:t xml:space="preserve">0.939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BC870E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96142F" w14:textId="77777777" w:rsidR="007B38FD" w:rsidRDefault="007B38FD">
            <w:pPr>
              <w:jc w:val="right"/>
            </w:pPr>
            <w:r>
              <w:t xml:space="preserve">1.219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9103E7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4F6A91" w14:textId="77777777" w:rsidR="007B38FD" w:rsidRDefault="007B38FD">
            <w:pPr>
              <w:jc w:val="right"/>
            </w:pPr>
            <w:r>
              <w:t xml:space="preserve">0.938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B8189D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951402" w14:textId="77777777" w:rsidR="007B38FD" w:rsidRDefault="007B38FD">
            <w:pPr>
              <w:jc w:val="right"/>
            </w:pPr>
            <w:r>
              <w:t xml:space="preserve">4.596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2D4373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8191DB" w14:textId="77777777" w:rsidR="007B38FD" w:rsidRDefault="007B38FD">
            <w:pPr>
              <w:jc w:val="right"/>
            </w:pPr>
            <w:r>
              <w:t xml:space="preserve">5.696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55ACC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390E97" w14:textId="77777777" w:rsidR="007B38FD" w:rsidRDefault="007B38FD">
            <w:pPr>
              <w:jc w:val="right"/>
            </w:pPr>
            <w:r>
              <w:t xml:space="preserve">3.078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F17F76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B3AC15" w14:textId="77777777" w:rsidR="007B38FD" w:rsidRDefault="007B38FD">
            <w:pPr>
              <w:jc w:val="right"/>
            </w:pPr>
            <w:r>
              <w:t xml:space="preserve">6.803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DD6FC8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161071" w14:textId="77777777" w:rsidR="007B38FD" w:rsidRDefault="007B38FD">
            <w:pPr>
              <w:jc w:val="right"/>
            </w:pPr>
            <w:r>
              <w:t xml:space="preserve">3.942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818F26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5D854F" w14:textId="77777777" w:rsidR="007B38FD" w:rsidRDefault="007B38FD">
            <w:pPr>
              <w:jc w:val="right"/>
            </w:pPr>
            <w:r>
              <w:t xml:space="preserve">3.518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D0261A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529DC5" w14:textId="77777777" w:rsidR="007B38FD" w:rsidRDefault="007B38FD">
            <w:pPr>
              <w:jc w:val="right"/>
            </w:pPr>
            <w:r>
              <w:t xml:space="preserve">2.94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7B5EBD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EE6023" w14:textId="77777777" w:rsidR="007B38FD" w:rsidRDefault="007B38FD">
            <w:pPr>
              <w:jc w:val="right"/>
            </w:pPr>
            <w:r>
              <w:t xml:space="preserve">5.916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EAF2A3" w14:textId="77777777" w:rsidR="007B38FD" w:rsidRDefault="007B38FD">
            <w:pPr>
              <w:jc w:val="right"/>
            </w:pPr>
          </w:p>
        </w:tc>
      </w:tr>
      <w:tr w:rsidR="007B38FD" w14:paraId="3C59FDBF" w14:textId="77777777" w:rsidTr="007B38FD"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09DD02" w14:textId="77777777" w:rsidR="007B38FD" w:rsidRDefault="007B38FD">
            <w:r>
              <w:t xml:space="preserve">Variance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70465A" w14:textId="77777777" w:rsidR="007B38FD" w:rsidRDefault="007B38FD"/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47E679" w14:textId="77777777" w:rsidR="007B38FD" w:rsidRDefault="007B38FD">
            <w:pPr>
              <w:jc w:val="right"/>
            </w:pPr>
            <w:r>
              <w:t xml:space="preserve">2.21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61B2DC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1761FD" w14:textId="77777777" w:rsidR="007B38FD" w:rsidRDefault="007B38FD">
            <w:pPr>
              <w:jc w:val="right"/>
            </w:pPr>
            <w:r>
              <w:t xml:space="preserve">2.36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F16E601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826596" w14:textId="77777777" w:rsidR="007B38FD" w:rsidRDefault="007B38FD">
            <w:pPr>
              <w:jc w:val="right"/>
            </w:pPr>
            <w:r>
              <w:t xml:space="preserve">2.34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8038A9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0A66F7" w14:textId="77777777" w:rsidR="007B38FD" w:rsidRDefault="007B38FD">
            <w:pPr>
              <w:jc w:val="right"/>
            </w:pPr>
            <w:r>
              <w:t xml:space="preserve">1.976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D1CD4B7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195929" w14:textId="77777777" w:rsidR="007B38FD" w:rsidRDefault="007B38FD">
            <w:pPr>
              <w:jc w:val="right"/>
            </w:pPr>
            <w:r>
              <w:t xml:space="preserve">0.559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7E23E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35377B" w14:textId="77777777" w:rsidR="007B38FD" w:rsidRDefault="007B38FD">
            <w:pPr>
              <w:jc w:val="right"/>
            </w:pPr>
            <w:r>
              <w:t xml:space="preserve">0.883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9E313D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D3DCE9" w14:textId="77777777" w:rsidR="007B38FD" w:rsidRDefault="007B38FD">
            <w:pPr>
              <w:jc w:val="right"/>
            </w:pPr>
            <w:r>
              <w:t xml:space="preserve">1.485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CE91C3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FBACBBE" w14:textId="77777777" w:rsidR="007B38FD" w:rsidRDefault="007B38FD">
            <w:pPr>
              <w:jc w:val="right"/>
            </w:pPr>
            <w:r>
              <w:t xml:space="preserve">0.88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27130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131AE4" w14:textId="77777777" w:rsidR="007B38FD" w:rsidRDefault="007B38FD">
            <w:pPr>
              <w:jc w:val="right"/>
            </w:pPr>
            <w:r>
              <w:t xml:space="preserve">21.12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B5ACC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D6FFE8" w14:textId="77777777" w:rsidR="007B38FD" w:rsidRDefault="007B38FD">
            <w:pPr>
              <w:jc w:val="right"/>
            </w:pPr>
            <w:r>
              <w:t xml:space="preserve">32.44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D242FC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4B11CF" w14:textId="77777777" w:rsidR="007B38FD" w:rsidRDefault="007B38FD">
            <w:pPr>
              <w:jc w:val="right"/>
            </w:pPr>
            <w:r>
              <w:t xml:space="preserve">9.47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F70478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735A5E" w14:textId="77777777" w:rsidR="007B38FD" w:rsidRDefault="007B38FD">
            <w:pPr>
              <w:jc w:val="right"/>
            </w:pPr>
            <w:r>
              <w:t xml:space="preserve">46.275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5E9BD7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8D8331" w14:textId="77777777" w:rsidR="007B38FD" w:rsidRDefault="007B38FD">
            <w:pPr>
              <w:jc w:val="right"/>
            </w:pPr>
            <w:r>
              <w:t xml:space="preserve">15.538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EE9A7C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A95CE9" w14:textId="77777777" w:rsidR="007B38FD" w:rsidRDefault="007B38FD">
            <w:pPr>
              <w:jc w:val="right"/>
            </w:pPr>
            <w:r>
              <w:t xml:space="preserve">12.376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5E5CF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2249FA" w14:textId="77777777" w:rsidR="007B38FD" w:rsidRDefault="007B38FD">
            <w:pPr>
              <w:jc w:val="right"/>
            </w:pPr>
            <w:r>
              <w:t xml:space="preserve">8.66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97CBD28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71905A" w14:textId="77777777" w:rsidR="007B38FD" w:rsidRDefault="007B38FD">
            <w:pPr>
              <w:jc w:val="right"/>
            </w:pPr>
            <w:r>
              <w:t xml:space="preserve">35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BBD152" w14:textId="77777777" w:rsidR="007B38FD" w:rsidRDefault="007B38FD">
            <w:pPr>
              <w:jc w:val="right"/>
            </w:pPr>
          </w:p>
        </w:tc>
      </w:tr>
      <w:tr w:rsidR="007B38FD" w14:paraId="6054060C" w14:textId="77777777" w:rsidTr="007B38FD"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6862C0" w14:textId="77777777" w:rsidR="007B38FD" w:rsidRDefault="007B38FD">
            <w:r>
              <w:t xml:space="preserve">Shapiro-Wilk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A13BD6" w14:textId="77777777" w:rsidR="007B38FD" w:rsidRDefault="007B38FD"/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8163A5" w14:textId="77777777" w:rsidR="007B38FD" w:rsidRDefault="007B38FD">
            <w:pPr>
              <w:jc w:val="right"/>
            </w:pPr>
            <w:r>
              <w:t xml:space="preserve">0.94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D8A828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B7B9A2" w14:textId="77777777" w:rsidR="007B38FD" w:rsidRDefault="007B38FD">
            <w:pPr>
              <w:jc w:val="right"/>
            </w:pPr>
            <w:r>
              <w:t xml:space="preserve">0.959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59510D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8700FE" w14:textId="77777777" w:rsidR="007B38FD" w:rsidRDefault="007B38FD">
            <w:pPr>
              <w:jc w:val="right"/>
            </w:pPr>
            <w:r>
              <w:t xml:space="preserve">0.943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3DDCA0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45C37C" w14:textId="77777777" w:rsidR="007B38FD" w:rsidRDefault="007B38FD">
            <w:pPr>
              <w:jc w:val="right"/>
            </w:pPr>
            <w:r>
              <w:t xml:space="preserve">0.846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B695252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8811AC" w14:textId="77777777" w:rsidR="007B38FD" w:rsidRDefault="007B38FD">
            <w:pPr>
              <w:jc w:val="right"/>
            </w:pPr>
            <w:r>
              <w:t xml:space="preserve">0.818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1AACF5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69F2B1" w14:textId="77777777" w:rsidR="007B38FD" w:rsidRDefault="007B38FD">
            <w:pPr>
              <w:jc w:val="right"/>
            </w:pPr>
            <w:r>
              <w:t xml:space="preserve">0.875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905946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BDBEA1" w14:textId="77777777" w:rsidR="007B38FD" w:rsidRDefault="007B38FD">
            <w:pPr>
              <w:jc w:val="right"/>
            </w:pPr>
            <w:r>
              <w:t xml:space="preserve">0.87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46E50E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CE1743" w14:textId="77777777" w:rsidR="007B38FD" w:rsidRDefault="007B38FD">
            <w:pPr>
              <w:jc w:val="right"/>
            </w:pPr>
            <w:r>
              <w:t xml:space="preserve">0.89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5F59A0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FE4BBB" w14:textId="77777777" w:rsidR="007B38FD" w:rsidRDefault="007B38FD">
            <w:pPr>
              <w:jc w:val="right"/>
            </w:pPr>
            <w:r>
              <w:t xml:space="preserve">0.922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5AC2178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8CDEF2" w14:textId="77777777" w:rsidR="007B38FD" w:rsidRDefault="007B38FD">
            <w:pPr>
              <w:jc w:val="right"/>
            </w:pPr>
            <w:r>
              <w:t xml:space="preserve">0.917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51C867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81CCC5" w14:textId="77777777" w:rsidR="007B38FD" w:rsidRDefault="007B38FD">
            <w:pPr>
              <w:jc w:val="right"/>
            </w:pPr>
            <w:r>
              <w:t xml:space="preserve">0.935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C9961A3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4359F1" w14:textId="77777777" w:rsidR="007B38FD" w:rsidRDefault="007B38FD">
            <w:pPr>
              <w:jc w:val="right"/>
            </w:pPr>
            <w:r>
              <w:t xml:space="preserve">0.884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DE6770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331B50" w14:textId="77777777" w:rsidR="007B38FD" w:rsidRDefault="007B38FD">
            <w:pPr>
              <w:jc w:val="right"/>
            </w:pPr>
            <w:r>
              <w:t xml:space="preserve">0.883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ABADF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03ED2A0" w14:textId="77777777" w:rsidR="007B38FD" w:rsidRDefault="007B38FD">
            <w:pPr>
              <w:jc w:val="right"/>
            </w:pPr>
            <w:r>
              <w:t xml:space="preserve">0.74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523066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BAC702" w14:textId="77777777" w:rsidR="007B38FD" w:rsidRDefault="007B38FD">
            <w:pPr>
              <w:jc w:val="right"/>
            </w:pPr>
            <w:r>
              <w:t xml:space="preserve">0.882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718D24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4069C1" w14:textId="77777777" w:rsidR="007B38FD" w:rsidRDefault="007B38FD">
            <w:pPr>
              <w:jc w:val="right"/>
            </w:pPr>
            <w:r>
              <w:t xml:space="preserve">0.863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25FC7D" w14:textId="77777777" w:rsidR="007B38FD" w:rsidRDefault="007B38FD">
            <w:pPr>
              <w:jc w:val="right"/>
            </w:pPr>
          </w:p>
        </w:tc>
      </w:tr>
      <w:tr w:rsidR="007B38FD" w14:paraId="419AF5BE" w14:textId="77777777" w:rsidTr="007B38FD"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278F4DF" w14:textId="77777777" w:rsidR="007B38FD" w:rsidRDefault="007B38FD">
            <w:r>
              <w:t xml:space="preserve">P-value of Shapiro-Wilk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56C1D0" w14:textId="77777777" w:rsidR="007B38FD" w:rsidRDefault="007B38FD"/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56283F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052D102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428DE38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E1CF6E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DF82F1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AF3240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27A984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9EEA18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877CF3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D15524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BBF7E9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22511B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8E39C6" w14:textId="77777777" w:rsidR="007B38FD" w:rsidRDefault="007B38FD">
            <w:pPr>
              <w:jc w:val="right"/>
            </w:pPr>
            <w:r>
              <w:t xml:space="preserve">0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44B26EA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220AB83" w14:textId="77777777" w:rsidR="007B38FD" w:rsidRDefault="007B38FD">
            <w:pPr>
              <w:jc w:val="right"/>
            </w:pPr>
            <w:r>
              <w:t xml:space="preserve">0.002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608586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3EF43B7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059BB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34C72D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C9EC8D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84C9F1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4411E5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A6F5509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1E01C0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360787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CBABA5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84BE78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8BE028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231ADA" w14:textId="77777777" w:rsidR="007B38FD" w:rsidRDefault="007B38FD">
            <w:pPr>
              <w:jc w:val="right"/>
            </w:pPr>
            <w:r>
              <w:t xml:space="preserve">0.348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C9D923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49BF98B" w14:textId="77777777" w:rsidR="007B38FD" w:rsidRDefault="007B38FD">
            <w:pPr>
              <w:jc w:val="right"/>
            </w:pPr>
            <w:r>
              <w:t xml:space="preserve">0.241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C11DA4" w14:textId="77777777" w:rsidR="007B38FD" w:rsidRDefault="007B38FD">
            <w:pPr>
              <w:jc w:val="right"/>
            </w:pPr>
          </w:p>
        </w:tc>
      </w:tr>
      <w:tr w:rsidR="007B38FD" w14:paraId="6C7EB33F" w14:textId="77777777" w:rsidTr="007B38FD"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0D259B4" w14:textId="77777777" w:rsidR="007B38FD" w:rsidRDefault="007B38FD">
            <w:r>
              <w:t xml:space="preserve">Minimum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C84CDE" w14:textId="77777777" w:rsidR="007B38FD" w:rsidRDefault="007B38FD"/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39D1DE" w14:textId="77777777" w:rsidR="007B38FD" w:rsidRDefault="007B38FD">
            <w:pPr>
              <w:jc w:val="right"/>
            </w:pPr>
            <w:r>
              <w:t xml:space="preserve">16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34F6BB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EA4FE9" w14:textId="77777777" w:rsidR="007B38FD" w:rsidRDefault="007B38FD">
            <w:pPr>
              <w:jc w:val="right"/>
            </w:pPr>
            <w:r>
              <w:t xml:space="preserve">17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08474D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2A454E1" w14:textId="77777777" w:rsidR="007B38FD" w:rsidRDefault="007B38FD">
            <w:pPr>
              <w:jc w:val="right"/>
            </w:pPr>
            <w:r>
              <w:t xml:space="preserve">17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59088A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A976F1" w14:textId="77777777" w:rsidR="007B38FD" w:rsidRDefault="007B38FD">
            <w:pPr>
              <w:jc w:val="right"/>
            </w:pPr>
            <w:r>
              <w:t xml:space="preserve">19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44C91B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4E3C435" w14:textId="77777777" w:rsidR="007B38FD" w:rsidRDefault="007B38FD">
            <w:pPr>
              <w:jc w:val="right"/>
            </w:pPr>
            <w:r>
              <w:t xml:space="preserve">21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EB1652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5C42560" w14:textId="77777777" w:rsidR="007B38FD" w:rsidRDefault="007B38FD">
            <w:pPr>
              <w:jc w:val="right"/>
            </w:pPr>
            <w:r>
              <w:t xml:space="preserve">22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DAA8B2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867FD2" w14:textId="77777777" w:rsidR="007B38FD" w:rsidRDefault="007B38FD">
            <w:pPr>
              <w:jc w:val="right"/>
            </w:pPr>
            <w:r>
              <w:t xml:space="preserve">20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E255E3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7059A97" w14:textId="77777777" w:rsidR="007B38FD" w:rsidRDefault="007B38FD">
            <w:pPr>
              <w:jc w:val="right"/>
            </w:pPr>
            <w:r>
              <w:t xml:space="preserve">20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086462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FFA8B2" w14:textId="77777777" w:rsidR="007B38FD" w:rsidRDefault="007B38FD">
            <w:pPr>
              <w:jc w:val="right"/>
            </w:pPr>
            <w:r>
              <w:t xml:space="preserve">34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BF764C6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E1A492" w14:textId="77777777" w:rsidR="007B38FD" w:rsidRDefault="007B38FD">
            <w:pPr>
              <w:jc w:val="right"/>
            </w:pPr>
            <w:r>
              <w:t xml:space="preserve">28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73480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A04B2E" w14:textId="77777777" w:rsidR="007B38FD" w:rsidRDefault="007B38FD">
            <w:pPr>
              <w:jc w:val="right"/>
            </w:pPr>
            <w:r>
              <w:t xml:space="preserve">30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70F47C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600B8B" w14:textId="77777777" w:rsidR="007B38FD" w:rsidRDefault="007B38FD">
            <w:pPr>
              <w:jc w:val="right"/>
            </w:pPr>
            <w:r>
              <w:t xml:space="preserve">30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3A7ACD1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9D6ED2" w14:textId="77777777" w:rsidR="007B38FD" w:rsidRDefault="007B38FD">
            <w:pPr>
              <w:jc w:val="right"/>
            </w:pPr>
            <w:r>
              <w:t xml:space="preserve">29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B13E29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AA9CDD" w14:textId="77777777" w:rsidR="007B38FD" w:rsidRDefault="007B38FD">
            <w:pPr>
              <w:jc w:val="right"/>
            </w:pPr>
            <w:r>
              <w:t xml:space="preserve">27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A508867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8DA127" w14:textId="77777777" w:rsidR="007B38FD" w:rsidRDefault="007B38FD">
            <w:pPr>
              <w:jc w:val="right"/>
            </w:pPr>
            <w:r>
              <w:t xml:space="preserve">29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6BFE74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C0D8533" w14:textId="77777777" w:rsidR="007B38FD" w:rsidRDefault="007B38FD">
            <w:pPr>
              <w:jc w:val="right"/>
            </w:pPr>
            <w:r>
              <w:t xml:space="preserve">26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BBE64B" w14:textId="77777777" w:rsidR="007B38FD" w:rsidRDefault="007B38FD">
            <w:pPr>
              <w:jc w:val="right"/>
            </w:pPr>
          </w:p>
        </w:tc>
      </w:tr>
      <w:tr w:rsidR="007B38FD" w14:paraId="60E82740" w14:textId="77777777" w:rsidTr="007B38FD"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AF5638" w14:textId="77777777" w:rsidR="007B38FD" w:rsidRDefault="007B38FD">
            <w:r>
              <w:t xml:space="preserve">Maximum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8B9690" w14:textId="77777777" w:rsidR="007B38FD" w:rsidRDefault="007B38FD"/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1BBB39" w14:textId="77777777" w:rsidR="007B38FD" w:rsidRDefault="007B38FD">
            <w:pPr>
              <w:jc w:val="right"/>
            </w:pPr>
            <w:r>
              <w:t xml:space="preserve">24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8EA5A4A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96A7F8" w14:textId="77777777" w:rsidR="007B38FD" w:rsidRDefault="007B38FD">
            <w:pPr>
              <w:jc w:val="right"/>
            </w:pPr>
            <w:r>
              <w:t xml:space="preserve">25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B69BD3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84D97A" w14:textId="77777777" w:rsidR="007B38FD" w:rsidRDefault="007B38FD">
            <w:pPr>
              <w:jc w:val="right"/>
            </w:pPr>
            <w:r>
              <w:t xml:space="preserve">25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97DF69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627A8F" w14:textId="77777777" w:rsidR="007B38FD" w:rsidRDefault="007B38FD">
            <w:pPr>
              <w:jc w:val="right"/>
            </w:pPr>
            <w:r>
              <w:t xml:space="preserve">29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04C1BA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88C71F" w14:textId="77777777" w:rsidR="007B38FD" w:rsidRDefault="007B38FD">
            <w:pPr>
              <w:jc w:val="right"/>
            </w:pPr>
            <w:r>
              <w:t xml:space="preserve">24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4BE633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CB089F" w14:textId="77777777" w:rsidR="007B38FD" w:rsidRDefault="007B38FD">
            <w:pPr>
              <w:jc w:val="right"/>
            </w:pPr>
            <w:r>
              <w:t xml:space="preserve">25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168A49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4C3FA26" w14:textId="77777777" w:rsidR="007B38FD" w:rsidRDefault="007B38FD">
            <w:pPr>
              <w:jc w:val="right"/>
            </w:pPr>
            <w:r>
              <w:t xml:space="preserve">24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D603F4D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6928FE" w14:textId="77777777" w:rsidR="007B38FD" w:rsidRDefault="007B38FD">
            <w:pPr>
              <w:jc w:val="right"/>
            </w:pPr>
            <w:r>
              <w:t xml:space="preserve">24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D565EB5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7C15B5" w14:textId="77777777" w:rsidR="007B38FD" w:rsidRDefault="007B38FD">
            <w:pPr>
              <w:jc w:val="right"/>
            </w:pPr>
            <w:r>
              <w:t xml:space="preserve">61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596CF6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B5F9A7" w14:textId="77777777" w:rsidR="007B38FD" w:rsidRDefault="007B38FD">
            <w:pPr>
              <w:jc w:val="right"/>
            </w:pPr>
            <w:r>
              <w:t xml:space="preserve">57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373ECE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713516" w14:textId="77777777" w:rsidR="007B38FD" w:rsidRDefault="007B38FD">
            <w:pPr>
              <w:jc w:val="right"/>
            </w:pPr>
            <w:r>
              <w:t xml:space="preserve">43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0E5513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E289B4" w14:textId="77777777" w:rsidR="007B38FD" w:rsidRDefault="007B38FD">
            <w:pPr>
              <w:jc w:val="right"/>
            </w:pPr>
            <w:r>
              <w:t xml:space="preserve">64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C98306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B465B3" w14:textId="77777777" w:rsidR="007B38FD" w:rsidRDefault="007B38FD">
            <w:pPr>
              <w:jc w:val="right"/>
            </w:pPr>
            <w:r>
              <w:t xml:space="preserve">46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6AE9324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4FA385" w14:textId="77777777" w:rsidR="007B38FD" w:rsidRDefault="007B38FD">
            <w:pPr>
              <w:jc w:val="right"/>
            </w:pPr>
            <w:r>
              <w:t xml:space="preserve">42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40FE2F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6414E3" w14:textId="77777777" w:rsidR="007B38FD" w:rsidRDefault="007B38FD">
            <w:pPr>
              <w:jc w:val="right"/>
            </w:pPr>
            <w:r>
              <w:t xml:space="preserve">35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820AB3" w14:textId="77777777" w:rsidR="007B38FD" w:rsidRDefault="007B38FD">
            <w:pPr>
              <w:jc w:val="right"/>
            </w:pPr>
          </w:p>
        </w:tc>
        <w:tc>
          <w:tcPr>
            <w:tcW w:w="506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E164BF" w14:textId="77777777" w:rsidR="007B38FD" w:rsidRDefault="007B38FD">
            <w:pPr>
              <w:jc w:val="right"/>
            </w:pPr>
            <w:r>
              <w:t xml:space="preserve">40.000 </w:t>
            </w:r>
          </w:p>
        </w:tc>
        <w:tc>
          <w:tcPr>
            <w:tcW w:w="5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E2C68E" w14:textId="77777777" w:rsidR="007B38FD" w:rsidRDefault="007B38FD">
            <w:pPr>
              <w:jc w:val="right"/>
            </w:pPr>
          </w:p>
        </w:tc>
      </w:tr>
      <w:tr w:rsidR="007B38FD" w14:paraId="5E36ABAF" w14:textId="77777777" w:rsidTr="007B38FD">
        <w:tc>
          <w:tcPr>
            <w:tcW w:w="9650" w:type="dxa"/>
            <w:gridSpan w:val="34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536B125" w14:textId="77777777" w:rsidR="007B38FD" w:rsidRDefault="007B38FD">
            <w:pPr>
              <w:rPr>
                <w:sz w:val="20"/>
                <w:szCs w:val="20"/>
              </w:rPr>
            </w:pPr>
          </w:p>
        </w:tc>
      </w:tr>
      <w:tr w:rsidR="007B38FD" w14:paraId="33E94907" w14:textId="77777777" w:rsidTr="007B38FD">
        <w:tc>
          <w:tcPr>
            <w:tcW w:w="9650" w:type="dxa"/>
            <w:gridSpan w:val="3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655135" w14:textId="77777777" w:rsidR="007B38FD" w:rsidRDefault="007B38FD">
            <w:r>
              <w:rPr>
                <w:rStyle w:val="Emphasis"/>
              </w:rPr>
              <w:t xml:space="preserve">Note. </w:t>
            </w:r>
            <w:r>
              <w:t xml:space="preserve"> Excluded 1443 rows from the analysis that correspond to the missing values of the split-by variable </w:t>
            </w:r>
            <w:proofErr w:type="spellStart"/>
            <w:r>
              <w:t>Monitoreo</w:t>
            </w:r>
            <w:proofErr w:type="spellEnd"/>
            <w:r>
              <w:t xml:space="preserve"> </w:t>
            </w:r>
          </w:p>
        </w:tc>
      </w:tr>
    </w:tbl>
    <w:p w14:paraId="17A3653E" w14:textId="77777777" w:rsidR="007B38FD" w:rsidRDefault="007B38FD" w:rsidP="007B38FD">
      <w:r>
        <w:t> </w:t>
      </w:r>
    </w:p>
    <w:p w14:paraId="726FAAE0" w14:textId="77777777" w:rsidR="007B38FD" w:rsidRDefault="007B38FD" w:rsidP="007B38FD">
      <w:pPr>
        <w:pStyle w:val="Heading3"/>
      </w:pPr>
      <w:r>
        <w:lastRenderedPageBreak/>
        <w:t>Boxplots</w:t>
      </w:r>
    </w:p>
    <w:p w14:paraId="40FB4BC9" w14:textId="77777777" w:rsidR="007B38FD" w:rsidRDefault="007B38FD" w:rsidP="007B38FD">
      <w:pPr>
        <w:pStyle w:val="Heading4"/>
      </w:pPr>
      <w:proofErr w:type="spellStart"/>
      <w:r>
        <w:t>Temperatura</w:t>
      </w:r>
      <w:proofErr w:type="spellEnd"/>
      <w:r>
        <w:t xml:space="preserve"> (entrada)</w:t>
      </w:r>
    </w:p>
    <w:p w14:paraId="039733F7" w14:textId="1E356EF4" w:rsidR="007B38FD" w:rsidRDefault="007B38FD" w:rsidP="007B38FD">
      <w:r>
        <w:rPr>
          <w:noProof/>
        </w:rPr>
        <w:drawing>
          <wp:inline distT="0" distB="0" distL="0" distR="0" wp14:anchorId="56286F78" wp14:editId="4A9055B9">
            <wp:extent cx="5943600" cy="3962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14B51" w14:textId="77777777" w:rsidR="007B38FD" w:rsidRDefault="007B38FD" w:rsidP="007B38FD">
      <w:pPr>
        <w:pStyle w:val="Heading4"/>
      </w:pPr>
      <w:proofErr w:type="spellStart"/>
      <w:r>
        <w:lastRenderedPageBreak/>
        <w:t>Humedad</w:t>
      </w:r>
      <w:proofErr w:type="spellEnd"/>
      <w:r>
        <w:t xml:space="preserve"> (entrada)</w:t>
      </w:r>
    </w:p>
    <w:p w14:paraId="5EA3524B" w14:textId="0E176DC4" w:rsidR="007B38FD" w:rsidRDefault="007B38FD" w:rsidP="007B38FD">
      <w:r>
        <w:rPr>
          <w:noProof/>
        </w:rPr>
        <w:drawing>
          <wp:inline distT="0" distB="0" distL="0" distR="0" wp14:anchorId="684934F2" wp14:editId="25839F50">
            <wp:extent cx="5943600" cy="3962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07"/>
        <w:gridCol w:w="36"/>
        <w:gridCol w:w="1664"/>
        <w:gridCol w:w="52"/>
        <w:gridCol w:w="429"/>
        <w:gridCol w:w="36"/>
        <w:gridCol w:w="1412"/>
        <w:gridCol w:w="50"/>
        <w:gridCol w:w="877"/>
        <w:gridCol w:w="36"/>
        <w:gridCol w:w="664"/>
        <w:gridCol w:w="36"/>
      </w:tblGrid>
      <w:tr w:rsidR="007B38FD" w14:paraId="20BF1BA7" w14:textId="77777777" w:rsidTr="00CD0494">
        <w:trPr>
          <w:tblHeader/>
        </w:trPr>
        <w:tc>
          <w:tcPr>
            <w:tcW w:w="0" w:type="auto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5E86D89" w14:textId="77777777" w:rsidR="007B38FD" w:rsidRDefault="007B38FD" w:rsidP="00CD0494">
            <w:pPr>
              <w:rPr>
                <w:b/>
                <w:bCs/>
              </w:rPr>
            </w:pPr>
            <w:r>
              <w:t>  </w:t>
            </w:r>
            <w:r>
              <w:rPr>
                <w:b/>
                <w:bCs/>
              </w:rPr>
              <w:t xml:space="preserve">ANOVA - </w:t>
            </w:r>
            <w:proofErr w:type="spellStart"/>
            <w:r>
              <w:rPr>
                <w:b/>
                <w:bCs/>
              </w:rPr>
              <w:t>Humedad</w:t>
            </w:r>
            <w:proofErr w:type="spellEnd"/>
            <w:r>
              <w:rPr>
                <w:b/>
                <w:bCs/>
              </w:rPr>
              <w:t xml:space="preserve"> (entrada) </w:t>
            </w:r>
          </w:p>
        </w:tc>
      </w:tr>
      <w:tr w:rsidR="007B38FD" w14:paraId="10F1C34B" w14:textId="77777777" w:rsidTr="00CD0494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E94AB4F" w14:textId="77777777" w:rsidR="007B38FD" w:rsidRDefault="007B38FD" w:rsidP="00CD049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ases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87CE725" w14:textId="77777777" w:rsidR="007B38FD" w:rsidRDefault="007B38FD" w:rsidP="00CD049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Sum of Squares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ABC2A11" w14:textId="77777777" w:rsidR="007B38FD" w:rsidRDefault="007B38FD" w:rsidP="00CD049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f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FA6ADC8" w14:textId="77777777" w:rsidR="007B38FD" w:rsidRDefault="007B38FD" w:rsidP="00CD049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Mean Squar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865C92B" w14:textId="77777777" w:rsidR="007B38FD" w:rsidRDefault="007B38FD" w:rsidP="00CD049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13E34599" w14:textId="77777777" w:rsidR="007B38FD" w:rsidRDefault="007B38FD" w:rsidP="00CD049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 </w:t>
            </w:r>
          </w:p>
        </w:tc>
      </w:tr>
      <w:tr w:rsidR="007B38FD" w14:paraId="2925EF70" w14:textId="77777777" w:rsidTr="00CD049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DDDD61" w14:textId="77777777" w:rsidR="007B38FD" w:rsidRDefault="007B38FD" w:rsidP="00CD0494">
            <w:proofErr w:type="spellStart"/>
            <w:r>
              <w:t>Monitoreo</w:t>
            </w:r>
            <w:proofErr w:type="spellEnd"/>
            <w: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B829081" w14:textId="77777777" w:rsidR="007B38FD" w:rsidRDefault="007B38FD" w:rsidP="00CD0494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AEE7C87" w14:textId="77777777" w:rsidR="007B38FD" w:rsidRDefault="007B38FD" w:rsidP="00CD0494">
            <w:pPr>
              <w:jc w:val="right"/>
            </w:pPr>
            <w:r>
              <w:t xml:space="preserve">21675.19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2C34D0" w14:textId="77777777" w:rsidR="007B38FD" w:rsidRDefault="007B38FD" w:rsidP="00CD0494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CF2ED72" w14:textId="77777777" w:rsidR="007B38FD" w:rsidRDefault="007B38FD" w:rsidP="00CD0494">
            <w:pPr>
              <w:jc w:val="right"/>
            </w:pPr>
            <w:r>
              <w:t xml:space="preserve">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8C1F1B" w14:textId="77777777" w:rsidR="007B38FD" w:rsidRDefault="007B38FD" w:rsidP="00CD0494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922FD8" w14:textId="77777777" w:rsidR="007B38FD" w:rsidRDefault="007B38FD" w:rsidP="00CD0494">
            <w:pPr>
              <w:jc w:val="right"/>
            </w:pPr>
            <w:r>
              <w:t xml:space="preserve">3096.456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3422D90" w14:textId="77777777" w:rsidR="007B38FD" w:rsidRDefault="007B38FD" w:rsidP="00CD0494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DABAB7" w14:textId="77777777" w:rsidR="007B38FD" w:rsidRDefault="007B38FD" w:rsidP="00CD0494">
            <w:pPr>
              <w:jc w:val="right"/>
            </w:pPr>
            <w:r>
              <w:t xml:space="preserve">128.01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39CA4F" w14:textId="77777777" w:rsidR="007B38FD" w:rsidRDefault="007B38FD" w:rsidP="00CD0494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A130BA4" w14:textId="77777777" w:rsidR="007B38FD" w:rsidRDefault="007B38FD" w:rsidP="00CD0494">
            <w:pPr>
              <w:jc w:val="right"/>
            </w:pPr>
            <w: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7B295B4" w14:textId="77777777" w:rsidR="007B38FD" w:rsidRDefault="007B38FD" w:rsidP="00CD0494">
            <w:pPr>
              <w:jc w:val="right"/>
            </w:pPr>
          </w:p>
        </w:tc>
      </w:tr>
      <w:tr w:rsidR="007B38FD" w14:paraId="0FCF3C0C" w14:textId="77777777" w:rsidTr="00CD0494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5F5562" w14:textId="77777777" w:rsidR="007B38FD" w:rsidRDefault="007B38FD" w:rsidP="00CD0494">
            <w:r>
              <w:t xml:space="preserve">Residua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B6531" w14:textId="77777777" w:rsidR="007B38FD" w:rsidRDefault="007B38FD" w:rsidP="00CD0494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8460BC7" w14:textId="77777777" w:rsidR="007B38FD" w:rsidRDefault="007B38FD" w:rsidP="00CD0494">
            <w:pPr>
              <w:jc w:val="right"/>
            </w:pPr>
            <w:r>
              <w:t xml:space="preserve">17730.65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E9841" w14:textId="77777777" w:rsidR="007B38FD" w:rsidRDefault="007B38FD" w:rsidP="00CD0494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63A99D" w14:textId="77777777" w:rsidR="007B38FD" w:rsidRDefault="007B38FD" w:rsidP="00CD0494">
            <w:pPr>
              <w:jc w:val="right"/>
            </w:pPr>
            <w:r>
              <w:t xml:space="preserve">73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86EC820" w14:textId="77777777" w:rsidR="007B38FD" w:rsidRDefault="007B38FD" w:rsidP="00CD0494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D00472C" w14:textId="77777777" w:rsidR="007B38FD" w:rsidRDefault="007B38FD" w:rsidP="00CD0494">
            <w:pPr>
              <w:jc w:val="right"/>
            </w:pPr>
            <w:r>
              <w:t xml:space="preserve">24.18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B72AC4" w14:textId="77777777" w:rsidR="007B38FD" w:rsidRDefault="007B38FD" w:rsidP="00CD0494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F07B7D" w14:textId="77777777" w:rsidR="007B38FD" w:rsidRDefault="007B38FD" w:rsidP="00CD0494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BBE65E5" w14:textId="77777777" w:rsidR="007B38FD" w:rsidRDefault="007B38FD" w:rsidP="00CD0494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57C2DA" w14:textId="77777777" w:rsidR="007B38FD" w:rsidRDefault="007B38FD" w:rsidP="00CD0494">
            <w:pPr>
              <w:jc w:val="right"/>
            </w:pPr>
            <w: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DB1C08" w14:textId="77777777" w:rsidR="007B38FD" w:rsidRDefault="007B38FD" w:rsidP="00CD0494">
            <w:pPr>
              <w:jc w:val="right"/>
            </w:pPr>
          </w:p>
        </w:tc>
      </w:tr>
      <w:tr w:rsidR="007B38FD" w14:paraId="42085107" w14:textId="77777777" w:rsidTr="00CD0494">
        <w:tc>
          <w:tcPr>
            <w:tcW w:w="0" w:type="auto"/>
            <w:gridSpan w:val="12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1C3F435F" w14:textId="77777777" w:rsidR="007B38FD" w:rsidRDefault="007B38FD" w:rsidP="00CD0494">
            <w:pPr>
              <w:rPr>
                <w:sz w:val="20"/>
                <w:szCs w:val="20"/>
              </w:rPr>
            </w:pPr>
          </w:p>
        </w:tc>
      </w:tr>
      <w:tr w:rsidR="007B38FD" w14:paraId="6B5B7FDD" w14:textId="77777777" w:rsidTr="00CD0494">
        <w:tc>
          <w:tcPr>
            <w:tcW w:w="0" w:type="auto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195840" w14:textId="77777777" w:rsidR="007B38FD" w:rsidRDefault="007B38FD" w:rsidP="00CD0494">
            <w:r>
              <w:rPr>
                <w:rStyle w:val="Emphasis"/>
              </w:rPr>
              <w:t xml:space="preserve">Note. </w:t>
            </w:r>
            <w:r>
              <w:t xml:space="preserve"> Type III Sum of Squares </w:t>
            </w:r>
          </w:p>
        </w:tc>
      </w:tr>
    </w:tbl>
    <w:p w14:paraId="3A98E85B" w14:textId="304541B7" w:rsidR="007B38FD" w:rsidRDefault="007B38FD" w:rsidP="007B38FD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07"/>
        <w:gridCol w:w="36"/>
        <w:gridCol w:w="1657"/>
        <w:gridCol w:w="59"/>
        <w:gridCol w:w="429"/>
        <w:gridCol w:w="36"/>
        <w:gridCol w:w="1395"/>
        <w:gridCol w:w="67"/>
        <w:gridCol w:w="744"/>
        <w:gridCol w:w="36"/>
        <w:gridCol w:w="664"/>
        <w:gridCol w:w="36"/>
      </w:tblGrid>
      <w:tr w:rsidR="007B38FD" w14:paraId="380F34B3" w14:textId="77777777" w:rsidTr="007B38FD">
        <w:trPr>
          <w:tblHeader/>
        </w:trPr>
        <w:tc>
          <w:tcPr>
            <w:tcW w:w="0" w:type="auto"/>
            <w:gridSpan w:val="1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C22A48A" w14:textId="77777777" w:rsidR="007B38FD" w:rsidRDefault="007B38FD">
            <w:pPr>
              <w:divId w:val="1537306415"/>
              <w:rPr>
                <w:b/>
                <w:bCs/>
              </w:rPr>
            </w:pPr>
            <w:r>
              <w:rPr>
                <w:b/>
                <w:bCs/>
              </w:rPr>
              <w:t xml:space="preserve">ANOVA - </w:t>
            </w:r>
            <w:proofErr w:type="spellStart"/>
            <w:r>
              <w:rPr>
                <w:b/>
                <w:bCs/>
              </w:rPr>
              <w:t>Temperatura</w:t>
            </w:r>
            <w:proofErr w:type="spellEnd"/>
            <w:r>
              <w:rPr>
                <w:b/>
                <w:bCs/>
              </w:rPr>
              <w:t xml:space="preserve"> (entrada) </w:t>
            </w:r>
          </w:p>
        </w:tc>
      </w:tr>
      <w:tr w:rsidR="007B38FD" w14:paraId="3C843888" w14:textId="77777777" w:rsidTr="007B38FD">
        <w:trPr>
          <w:tblHeader/>
        </w:trPr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A658674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Cases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3E3D84B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Sum of Squares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36EDB261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f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57E0F3C0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Mean Square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6BF3F5A6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 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6" w:space="0" w:color="000000"/>
              <w:right w:val="nil"/>
            </w:tcBorders>
            <w:vAlign w:val="center"/>
            <w:hideMark/>
          </w:tcPr>
          <w:p w14:paraId="0923C689" w14:textId="77777777" w:rsidR="007B38FD" w:rsidRDefault="007B38F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p </w:t>
            </w:r>
          </w:p>
        </w:tc>
      </w:tr>
      <w:tr w:rsidR="007B38FD" w14:paraId="03AFA9A5" w14:textId="77777777" w:rsidTr="007B38F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7798D2D" w14:textId="77777777" w:rsidR="007B38FD" w:rsidRDefault="007B38FD">
            <w:proofErr w:type="spellStart"/>
            <w:r>
              <w:t>Monitoreo</w:t>
            </w:r>
            <w:proofErr w:type="spellEnd"/>
            <w:r>
              <w:t xml:space="preserve">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29D409" w14:textId="77777777" w:rsidR="007B38FD" w:rsidRDefault="007B38FD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B82B32" w14:textId="77777777" w:rsidR="007B38FD" w:rsidRDefault="007B38FD">
            <w:pPr>
              <w:jc w:val="right"/>
            </w:pPr>
            <w:r>
              <w:t xml:space="preserve">447.573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5DF368" w14:textId="77777777" w:rsidR="007B38FD" w:rsidRDefault="007B38FD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4FB93F" w14:textId="77777777" w:rsidR="007B38FD" w:rsidRDefault="007B38FD">
            <w:pPr>
              <w:jc w:val="right"/>
            </w:pPr>
            <w:r>
              <w:t xml:space="preserve">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825EE9" w14:textId="77777777" w:rsidR="007B38FD" w:rsidRDefault="007B38FD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07FCCE4" w14:textId="77777777" w:rsidR="007B38FD" w:rsidRDefault="007B38FD">
            <w:pPr>
              <w:jc w:val="right"/>
            </w:pPr>
            <w:r>
              <w:t xml:space="preserve">63.939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E3FBCD" w14:textId="77777777" w:rsidR="007B38FD" w:rsidRDefault="007B38FD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23FD16D" w14:textId="77777777" w:rsidR="007B38FD" w:rsidRDefault="007B38FD">
            <w:pPr>
              <w:jc w:val="right"/>
            </w:pPr>
            <w:r>
              <w:t xml:space="preserve">34.002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51EFED" w14:textId="77777777" w:rsidR="007B38FD" w:rsidRDefault="007B38FD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6E532F" w14:textId="77777777" w:rsidR="007B38FD" w:rsidRDefault="007B38FD">
            <w:pPr>
              <w:jc w:val="right"/>
            </w:pPr>
            <w:r>
              <w:t xml:space="preserve">&lt; .001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79F4C4" w14:textId="77777777" w:rsidR="007B38FD" w:rsidRDefault="007B38FD">
            <w:pPr>
              <w:jc w:val="right"/>
            </w:pPr>
          </w:p>
        </w:tc>
      </w:tr>
      <w:tr w:rsidR="007B38FD" w14:paraId="17771740" w14:textId="77777777" w:rsidTr="007B38F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50BD964" w14:textId="77777777" w:rsidR="007B38FD" w:rsidRDefault="007B38FD">
            <w:r>
              <w:t xml:space="preserve">Residuals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29F7884" w14:textId="77777777" w:rsidR="007B38FD" w:rsidRDefault="007B38FD"/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DF39B8" w14:textId="77777777" w:rsidR="007B38FD" w:rsidRDefault="007B38FD">
            <w:pPr>
              <w:jc w:val="right"/>
            </w:pPr>
            <w:r>
              <w:t xml:space="preserve">1498.738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0B6128C" w14:textId="77777777" w:rsidR="007B38FD" w:rsidRDefault="007B38FD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F2625E" w14:textId="77777777" w:rsidR="007B38FD" w:rsidRDefault="007B38FD">
            <w:pPr>
              <w:jc w:val="right"/>
            </w:pPr>
            <w:r>
              <w:t xml:space="preserve">797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4B4A45D" w14:textId="77777777" w:rsidR="007B38FD" w:rsidRDefault="007B38FD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125323" w14:textId="77777777" w:rsidR="007B38FD" w:rsidRDefault="007B38FD">
            <w:pPr>
              <w:jc w:val="right"/>
            </w:pPr>
            <w:r>
              <w:t xml:space="preserve">1.880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70C26E8" w14:textId="77777777" w:rsidR="007B38FD" w:rsidRDefault="007B38FD">
            <w:pPr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83D46CE" w14:textId="77777777" w:rsidR="007B38FD" w:rsidRDefault="007B38FD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1D23356" w14:textId="77777777" w:rsidR="007B38FD" w:rsidRDefault="007B38FD">
            <w:pPr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0856AA" w14:textId="77777777" w:rsidR="007B38FD" w:rsidRDefault="007B38FD">
            <w:pPr>
              <w:jc w:val="right"/>
            </w:pPr>
            <w:r>
              <w:t xml:space="preserve"> 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F18B3A" w14:textId="77777777" w:rsidR="007B38FD" w:rsidRDefault="007B38FD">
            <w:pPr>
              <w:jc w:val="right"/>
            </w:pPr>
          </w:p>
        </w:tc>
      </w:tr>
      <w:tr w:rsidR="007B38FD" w14:paraId="4368FA5A" w14:textId="77777777" w:rsidTr="007B38FD">
        <w:tc>
          <w:tcPr>
            <w:tcW w:w="0" w:type="auto"/>
            <w:gridSpan w:val="12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EC3AA4C" w14:textId="77777777" w:rsidR="007B38FD" w:rsidRDefault="007B38FD">
            <w:pPr>
              <w:rPr>
                <w:sz w:val="20"/>
                <w:szCs w:val="20"/>
              </w:rPr>
            </w:pPr>
          </w:p>
        </w:tc>
      </w:tr>
      <w:tr w:rsidR="007B38FD" w14:paraId="52F5E49A" w14:textId="77777777" w:rsidTr="007B38FD">
        <w:tc>
          <w:tcPr>
            <w:tcW w:w="0" w:type="auto"/>
            <w:gridSpan w:val="1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D59393F" w14:textId="77777777" w:rsidR="007B38FD" w:rsidRDefault="007B38FD">
            <w:r>
              <w:rPr>
                <w:rStyle w:val="Emphasis"/>
              </w:rPr>
              <w:t xml:space="preserve">Note. </w:t>
            </w:r>
            <w:r>
              <w:t xml:space="preserve"> Type III Sum of Squares </w:t>
            </w:r>
          </w:p>
        </w:tc>
      </w:tr>
    </w:tbl>
    <w:p w14:paraId="4AD4C171" w14:textId="77777777" w:rsidR="007B38FD" w:rsidRDefault="007B38FD" w:rsidP="007B38FD">
      <w:pPr>
        <w:pStyle w:val="Heading3"/>
      </w:pPr>
      <w:r>
        <w:lastRenderedPageBreak/>
        <w:t> Assumption Checks</w:t>
      </w:r>
    </w:p>
    <w:p w14:paraId="5F0DFADE" w14:textId="77777777" w:rsidR="007B38FD" w:rsidRDefault="007B38FD" w:rsidP="007B38FD">
      <w:pPr>
        <w:pStyle w:val="Heading4"/>
      </w:pPr>
      <w:r>
        <w:t>Q-Q Plot</w:t>
      </w:r>
    </w:p>
    <w:p w14:paraId="365E094A" w14:textId="156ED426" w:rsidR="007B38FD" w:rsidRDefault="007B38FD" w:rsidP="007B38FD">
      <w:r>
        <w:rPr>
          <w:noProof/>
        </w:rPr>
        <w:drawing>
          <wp:inline distT="0" distB="0" distL="0" distR="0" wp14:anchorId="537091D4" wp14:editId="20974929">
            <wp:extent cx="2456953" cy="245695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587" cy="2461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8FD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CAC6E5" wp14:editId="2D5E7032">
            <wp:extent cx="2456953" cy="245695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505" cy="246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FC30F" w14:textId="50973246" w:rsidR="007B38FD" w:rsidRDefault="007B38FD" w:rsidP="007B38FD"/>
    <w:p w14:paraId="39DD5FF9" w14:textId="0B8A3FC8" w:rsidR="007B38FD" w:rsidRDefault="007B38FD" w:rsidP="007B38FD">
      <w:r>
        <w:rPr>
          <w:noProof/>
        </w:rPr>
        <w:drawing>
          <wp:inline distT="0" distB="0" distL="0" distR="0" wp14:anchorId="5B8114C9" wp14:editId="3A662BBC">
            <wp:extent cx="2313830" cy="23138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066" cy="2322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B38FD">
        <w:rPr>
          <w:noProof/>
        </w:rPr>
        <w:t xml:space="preserve"> </w:t>
      </w:r>
      <w:r>
        <w:rPr>
          <w:noProof/>
        </w:rPr>
        <w:drawing>
          <wp:inline distT="0" distB="0" distL="0" distR="0" wp14:anchorId="14A7D9E7" wp14:editId="5B431651">
            <wp:extent cx="2313554" cy="231355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775" cy="232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DA249" w14:textId="77777777" w:rsidR="007B38FD" w:rsidRDefault="007B38FD" w:rsidP="007B38FD">
      <w:r>
        <w:t> </w:t>
      </w:r>
    </w:p>
    <w:p w14:paraId="4321907A" w14:textId="77777777" w:rsidR="007B38FD" w:rsidRDefault="007B38FD" w:rsidP="007B38FD">
      <w:r>
        <w:t> </w:t>
      </w:r>
    </w:p>
    <w:p w14:paraId="08628B3D" w14:textId="77777777" w:rsidR="00127077" w:rsidRPr="007B38FD" w:rsidRDefault="00B34AD8">
      <w:pPr>
        <w:pStyle w:val="Heading2"/>
        <w:rPr>
          <w:lang w:val="es-EC"/>
        </w:rPr>
      </w:pPr>
      <w:bookmarkStart w:id="3" w:name="resultados"/>
      <w:bookmarkEnd w:id="0"/>
      <w:bookmarkEnd w:id="2"/>
      <w:r w:rsidRPr="007B38FD">
        <w:rPr>
          <w:lang w:val="es-EC"/>
        </w:rPr>
        <w:t>Resultados</w:t>
      </w:r>
    </w:p>
    <w:p w14:paraId="478465B2" w14:textId="77777777" w:rsidR="00127077" w:rsidRPr="007B38FD" w:rsidRDefault="00B34AD8">
      <w:pPr>
        <w:pStyle w:val="FirstParagraph"/>
        <w:rPr>
          <w:lang w:val="es-EC"/>
        </w:rPr>
      </w:pPr>
      <w:r w:rsidRPr="007B38FD">
        <w:rPr>
          <w:lang w:val="es-EC"/>
        </w:rPr>
        <w:t>Se preparó una matriz de la abundancia de insectos encontrados en cada trampa por monitoreos. Los insectos fueron identificados a nivel de especie y orden. Estos datos de abundancia fueron utilizados para realizar un análisis de redu</w:t>
      </w:r>
      <w:r w:rsidRPr="007B38FD">
        <w:rPr>
          <w:lang w:val="es-EC"/>
        </w:rPr>
        <w:t>ndancia (RDA) para determinar el efecto de la temperatura y humedad en la abundancia de insectos.</w:t>
      </w:r>
    </w:p>
    <w:p w14:paraId="3D3E42E5" w14:textId="77777777" w:rsidR="00127077" w:rsidRPr="007B38FD" w:rsidRDefault="00B34AD8">
      <w:pPr>
        <w:pStyle w:val="Heading3"/>
        <w:rPr>
          <w:lang w:val="es-EC"/>
        </w:rPr>
      </w:pPr>
      <w:bookmarkStart w:id="4" w:name="abundancia-de-insectos-por-trampa"/>
      <w:r w:rsidRPr="007B38FD">
        <w:rPr>
          <w:lang w:val="es-EC"/>
        </w:rPr>
        <w:lastRenderedPageBreak/>
        <w:t>Abundancia de insectos por trampa</w:t>
      </w:r>
    </w:p>
    <w:p w14:paraId="42B63D8A" w14:textId="6BF6C9D7" w:rsidR="00127077" w:rsidRDefault="00B34AD8" w:rsidP="007B38FD">
      <w:pPr>
        <w:pStyle w:val="FirstParagraph"/>
      </w:pPr>
      <w:r w:rsidRPr="007B38FD">
        <w:rPr>
          <w:lang w:val="es-EC"/>
        </w:rPr>
        <w:t xml:space="preserve">Las tres especies más abundante encontradas a lo largo de todos los monitoreos fueron: </w:t>
      </w:r>
      <w:proofErr w:type="spellStart"/>
      <w:r w:rsidRPr="007B38FD">
        <w:rPr>
          <w:i/>
          <w:lang w:val="es-EC"/>
        </w:rPr>
        <w:t>Porcellionides</w:t>
      </w:r>
      <w:proofErr w:type="spellEnd"/>
      <w:r w:rsidRPr="007B38FD">
        <w:rPr>
          <w:i/>
          <w:lang w:val="es-EC"/>
        </w:rPr>
        <w:t xml:space="preserve"> </w:t>
      </w:r>
      <w:proofErr w:type="spellStart"/>
      <w:r w:rsidRPr="007B38FD">
        <w:rPr>
          <w:i/>
          <w:lang w:val="es-EC"/>
        </w:rPr>
        <w:t>pruinosus</w:t>
      </w:r>
      <w:proofErr w:type="spellEnd"/>
      <w:r w:rsidRPr="007B38FD">
        <w:rPr>
          <w:lang w:val="es-EC"/>
        </w:rPr>
        <w:t xml:space="preserve"> - </w:t>
      </w:r>
      <w:proofErr w:type="spellStart"/>
      <w:r w:rsidRPr="007B38FD">
        <w:rPr>
          <w:lang w:val="es-EC"/>
        </w:rPr>
        <w:t>Isopoda</w:t>
      </w:r>
      <w:proofErr w:type="spellEnd"/>
      <w:r w:rsidRPr="007B38FD">
        <w:rPr>
          <w:lang w:val="es-EC"/>
        </w:rPr>
        <w:t xml:space="preserve"> (n = 544), </w:t>
      </w:r>
      <w:proofErr w:type="spellStart"/>
      <w:r w:rsidRPr="007B38FD">
        <w:rPr>
          <w:i/>
          <w:lang w:val="es-EC"/>
        </w:rPr>
        <w:t>Lachesilla</w:t>
      </w:r>
      <w:proofErr w:type="spellEnd"/>
      <w:r w:rsidRPr="007B38FD">
        <w:rPr>
          <w:i/>
          <w:lang w:val="es-EC"/>
        </w:rPr>
        <w:t xml:space="preserve"> </w:t>
      </w:r>
      <w:proofErr w:type="spellStart"/>
      <w:r w:rsidRPr="007B38FD">
        <w:rPr>
          <w:i/>
          <w:lang w:val="es-EC"/>
        </w:rPr>
        <w:t>sp</w:t>
      </w:r>
      <w:proofErr w:type="spellEnd"/>
      <w:r w:rsidRPr="007B38FD">
        <w:rPr>
          <w:i/>
          <w:lang w:val="es-EC"/>
        </w:rPr>
        <w:t>.</w:t>
      </w:r>
      <w:r w:rsidRPr="007B38FD">
        <w:rPr>
          <w:lang w:val="es-EC"/>
        </w:rPr>
        <w:t xml:space="preserve"> - </w:t>
      </w:r>
      <w:proofErr w:type="spellStart"/>
      <w:r w:rsidRPr="007B38FD">
        <w:rPr>
          <w:lang w:val="es-EC"/>
        </w:rPr>
        <w:t>Psocoptera</w:t>
      </w:r>
      <w:proofErr w:type="spellEnd"/>
      <w:r w:rsidRPr="007B38FD">
        <w:rPr>
          <w:lang w:val="es-EC"/>
        </w:rPr>
        <w:t xml:space="preserve"> (n = 63) y </w:t>
      </w:r>
      <w:proofErr w:type="spellStart"/>
      <w:r w:rsidRPr="007B38FD">
        <w:rPr>
          <w:i/>
          <w:lang w:val="es-EC"/>
        </w:rPr>
        <w:t>Megaselia</w:t>
      </w:r>
      <w:proofErr w:type="spellEnd"/>
      <w:r w:rsidRPr="007B38FD">
        <w:rPr>
          <w:i/>
          <w:lang w:val="es-EC"/>
        </w:rPr>
        <w:t xml:space="preserve"> </w:t>
      </w:r>
      <w:proofErr w:type="spellStart"/>
      <w:r w:rsidRPr="007B38FD">
        <w:rPr>
          <w:i/>
          <w:lang w:val="es-EC"/>
        </w:rPr>
        <w:t>sp</w:t>
      </w:r>
      <w:proofErr w:type="spellEnd"/>
      <w:r w:rsidRPr="007B38FD">
        <w:rPr>
          <w:i/>
          <w:lang w:val="es-EC"/>
        </w:rPr>
        <w:t>.</w:t>
      </w:r>
      <w:r w:rsidRPr="007B38FD">
        <w:rPr>
          <w:lang w:val="es-EC"/>
        </w:rPr>
        <w:t xml:space="preserve"> - </w:t>
      </w:r>
      <w:proofErr w:type="spellStart"/>
      <w:r w:rsidRPr="007B38FD">
        <w:rPr>
          <w:lang w:val="es-EC"/>
        </w:rPr>
        <w:t>Diptera</w:t>
      </w:r>
      <w:proofErr w:type="spellEnd"/>
      <w:r w:rsidRPr="007B38FD">
        <w:rPr>
          <w:lang w:val="es-EC"/>
        </w:rPr>
        <w:t xml:space="preserve"> (n = 45).</w:t>
      </w:r>
      <w:r>
        <w:rPr>
          <w:noProof/>
        </w:rPr>
        <w:drawing>
          <wp:inline distT="0" distB="0" distL="0" distR="0" wp14:anchorId="16E32872" wp14:editId="23936AE4">
            <wp:extent cx="4620126" cy="3696101"/>
            <wp:effectExtent l="0" t="0" r="0" b="0"/>
            <wp:docPr id="1" name="Picture" descr="Matriz de abundancia de insectos por trampa. Los colores son relativos a la abundancia encontrada de cada especie y orden de insectos. El color rojo representa las especies más abundantes encontradas en las tramp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7_Insects_RDA_files/figure-docx/heat%20map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787F9F" wp14:editId="4EC4EBF3">
            <wp:extent cx="4620126" cy="3696101"/>
            <wp:effectExtent l="0" t="0" r="0" b="0"/>
            <wp:docPr id="2" name="Picture" descr="Matriz de abundancia de insectos por trampa. Los colores son relativos a la abundancia encontrada de cada especie y orden de insectos. El color rojo representa las especies más abundantes encontradas en las tramp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7_Insects_RDA_files/figure-docx/heat%20map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3B7F0" w14:textId="77777777" w:rsidR="00127077" w:rsidRPr="007B38FD" w:rsidRDefault="00B34AD8">
      <w:pPr>
        <w:pStyle w:val="Heading2"/>
        <w:rPr>
          <w:lang w:val="es-EC"/>
        </w:rPr>
      </w:pPr>
      <w:bookmarkStart w:id="5" w:name="análisis-de-redundancia-rda"/>
      <w:bookmarkEnd w:id="3"/>
      <w:bookmarkEnd w:id="4"/>
      <w:r w:rsidRPr="007B38FD">
        <w:rPr>
          <w:lang w:val="es-EC"/>
        </w:rPr>
        <w:lastRenderedPageBreak/>
        <w:t>A</w:t>
      </w:r>
      <w:r w:rsidRPr="007B38FD">
        <w:rPr>
          <w:lang w:val="es-EC"/>
        </w:rPr>
        <w:t>nálisis de redundancia (RDA)</w:t>
      </w:r>
    </w:p>
    <w:p w14:paraId="6094661A" w14:textId="77777777" w:rsidR="00127077" w:rsidRPr="007B38FD" w:rsidRDefault="00B34AD8">
      <w:pPr>
        <w:pStyle w:val="FirstParagraph"/>
        <w:rPr>
          <w:lang w:val="es-EC"/>
        </w:rPr>
      </w:pPr>
      <w:r w:rsidRPr="007B38FD">
        <w:rPr>
          <w:lang w:val="es-EC"/>
        </w:rPr>
        <w:t>El análisis de re</w:t>
      </w:r>
      <w:r w:rsidRPr="007B38FD">
        <w:rPr>
          <w:lang w:val="es-EC"/>
        </w:rPr>
        <w:t>dundancia es un método que extrae y resume la variación de un conjunto de variables de respuesta (abundancia de especies) que pueden ser explicadas por un conjunto de variables explicativas (temperatura y humedad). Resume las relaciones entre los component</w:t>
      </w:r>
      <w:r w:rsidRPr="007B38FD">
        <w:rPr>
          <w:lang w:val="es-EC"/>
        </w:rPr>
        <w:t xml:space="preserve">es de las variables de respuesta que son </w:t>
      </w:r>
      <w:r w:rsidRPr="007B38FD">
        <w:rPr>
          <w:i/>
          <w:lang w:val="es-EC"/>
        </w:rPr>
        <w:t>redundantes</w:t>
      </w:r>
      <w:r w:rsidRPr="007B38FD">
        <w:rPr>
          <w:lang w:val="es-EC"/>
        </w:rPr>
        <w:t xml:space="preserve"> o </w:t>
      </w:r>
      <w:r w:rsidRPr="007B38FD">
        <w:rPr>
          <w:i/>
          <w:lang w:val="es-EC"/>
        </w:rPr>
        <w:t>explicados</w:t>
      </w:r>
      <w:r w:rsidRPr="007B38FD">
        <w:rPr>
          <w:lang w:val="es-EC"/>
        </w:rPr>
        <w:t xml:space="preserve"> por el set </w:t>
      </w:r>
      <w:proofErr w:type="spellStart"/>
      <w:r w:rsidRPr="007B38FD">
        <w:rPr>
          <w:lang w:val="es-EC"/>
        </w:rPr>
        <w:t>the</w:t>
      </w:r>
      <w:proofErr w:type="spellEnd"/>
      <w:r w:rsidRPr="007B38FD">
        <w:rPr>
          <w:lang w:val="es-EC"/>
        </w:rPr>
        <w:t xml:space="preserve"> variables explicativas.</w:t>
      </w:r>
    </w:p>
    <w:p w14:paraId="381DCD36" w14:textId="77777777" w:rsidR="00127077" w:rsidRPr="007B38FD" w:rsidRDefault="00B34AD8">
      <w:pPr>
        <w:pStyle w:val="BodyText"/>
        <w:rPr>
          <w:lang w:val="es-EC"/>
        </w:rPr>
      </w:pPr>
      <w:r w:rsidRPr="007B38FD">
        <w:rPr>
          <w:lang w:val="es-EC"/>
        </w:rPr>
        <w:t xml:space="preserve">El resultado es una proporción de la varianza que está explicada por las variables y la varianza </w:t>
      </w:r>
      <w:r w:rsidRPr="007B38FD">
        <w:rPr>
          <w:i/>
          <w:lang w:val="es-EC"/>
        </w:rPr>
        <w:t>no redundante</w:t>
      </w:r>
      <w:r w:rsidRPr="007B38FD">
        <w:rPr>
          <w:lang w:val="es-EC"/>
        </w:rPr>
        <w:t>.</w:t>
      </w:r>
    </w:p>
    <w:p w14:paraId="6A565B52" w14:textId="1F29EF95" w:rsidR="00127077" w:rsidRPr="007B38FD" w:rsidRDefault="00B34AD8">
      <w:pPr>
        <w:pStyle w:val="BodyText"/>
        <w:rPr>
          <w:lang w:val="es-EC"/>
        </w:rPr>
      </w:pPr>
      <w:r w:rsidRPr="007B38FD">
        <w:rPr>
          <w:lang w:val="es-EC"/>
        </w:rPr>
        <w:t>El resultado del RDA gráficamente demue</w:t>
      </w:r>
      <w:r w:rsidRPr="007B38FD">
        <w:rPr>
          <w:lang w:val="es-EC"/>
        </w:rPr>
        <w:t>stra la distancia entre los objetos es proporcional a sus valores. Se pueden obtener dos tipos de gráficos que se diferencian en el tipo de escala (1 y 2). Escala 1, explica los ángulos entre los vectores que representan la abundancia de las especies y los</w:t>
      </w:r>
      <w:r w:rsidRPr="007B38FD">
        <w:rPr>
          <w:lang w:val="es-EC"/>
        </w:rPr>
        <w:t xml:space="preserve"> ángulos de temperatura y humedad reflejan su correlación linear. En la escala 2 los ángulos dentro de las especies o en los parámetros ambientales reflejan una correlación. Si tienen un ángulo recto no hay correlación, si los vectores tienen un ángulo de </w:t>
      </w:r>
      <w:r w:rsidRPr="007B38FD">
        <w:rPr>
          <w:lang w:val="es-EC"/>
        </w:rPr>
        <w:t xml:space="preserve">20° tienen una </w:t>
      </w:r>
      <w:r w:rsidR="007B38FD" w:rsidRPr="007B38FD">
        <w:rPr>
          <w:lang w:val="es-EC"/>
        </w:rPr>
        <w:t>correlación</w:t>
      </w:r>
      <w:r w:rsidRPr="007B38FD">
        <w:rPr>
          <w:lang w:val="es-EC"/>
        </w:rPr>
        <w:t xml:space="preserve"> fuerte y positiva.</w:t>
      </w:r>
    </w:p>
    <w:p w14:paraId="5301F5D3" w14:textId="77777777" w:rsidR="00127077" w:rsidRDefault="00B34AD8">
      <w:pPr>
        <w:pStyle w:val="CaptionedFigure"/>
      </w:pPr>
      <w:r>
        <w:rPr>
          <w:noProof/>
        </w:rPr>
        <w:lastRenderedPageBreak/>
        <w:drawing>
          <wp:inline distT="0" distB="0" distL="0" distR="0" wp14:anchorId="739CA669" wp14:editId="5BA901E1">
            <wp:extent cx="4620126" cy="3696101"/>
            <wp:effectExtent l="0" t="0" r="0" b="0"/>
            <wp:docPr id="3" name="Picture" descr="Análisis de redundancia (RDA) de la abundancia de especies de insectos encontradas en los monitoreos del Herbario (vectores rojos). En relación con los parámetros ambientales de temperatura y humedad (vectores azules). Los puntos negros son las relaciones entre las trampas colocadas. Los gráficos muestran las cuatro especies con mayor relación a los cambios de temperatura y humeda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7_Insects_RDA_files/figure-docx/species%20triplo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FA439" w14:textId="77777777" w:rsidR="00127077" w:rsidRDefault="00B34AD8">
      <w:pPr>
        <w:pStyle w:val="CaptionedFigure"/>
      </w:pPr>
      <w:r>
        <w:rPr>
          <w:noProof/>
        </w:rPr>
        <w:drawing>
          <wp:inline distT="0" distB="0" distL="0" distR="0" wp14:anchorId="7DB9F8C4" wp14:editId="628963D9">
            <wp:extent cx="4620126" cy="3696101"/>
            <wp:effectExtent l="0" t="0" r="0" b="0"/>
            <wp:docPr id="4" name="Picture" descr="Análisis de redundancia (RDA) de la abundancia de especies de insectos encontradas en los monitoreos del Herbario (vectores rojos). En relación con los parámetros ambientales de temperatura y humedad (vectores azules). Los puntos negros son las relaciones entre las trampas colocadas. Los gráficos muestran las cuatro especies con mayor relación a los cambios de temperatura y humeda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7_Insects_RDA_files/figure-docx/species%20triplot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2F8D6" w14:textId="77777777" w:rsidR="007B38FD" w:rsidRPr="007B38FD" w:rsidRDefault="007B38FD" w:rsidP="007B38FD">
      <w:pPr>
        <w:pStyle w:val="ImageCaption"/>
        <w:rPr>
          <w:lang w:val="es-EC"/>
        </w:rPr>
      </w:pPr>
      <w:r w:rsidRPr="007B38FD">
        <w:rPr>
          <w:lang w:val="es-EC"/>
        </w:rPr>
        <w:t xml:space="preserve">Análisis de redundancia (RDA) de la abundancia de especies de insectos encontradas en los monitoreos del Herbario (vectores rojos). En relación con los parámetros ambientales de temperatura y humedad (vectores azules). Los puntos negros son las relaciones entre las </w:t>
      </w:r>
      <w:r w:rsidRPr="007B38FD">
        <w:rPr>
          <w:lang w:val="es-EC"/>
        </w:rPr>
        <w:lastRenderedPageBreak/>
        <w:t>trampas colocadas. Los gráficos muestran las cuatro especies con mayor relación a los cambios de temperatura y humedad.</w:t>
      </w:r>
    </w:p>
    <w:p w14:paraId="54D1CF85" w14:textId="77777777" w:rsidR="007B38FD" w:rsidRDefault="007B38FD">
      <w:pPr>
        <w:pStyle w:val="BodyText"/>
        <w:rPr>
          <w:lang w:val="es-EC"/>
        </w:rPr>
      </w:pPr>
    </w:p>
    <w:p w14:paraId="7B029189" w14:textId="604BBE56" w:rsidR="00127077" w:rsidRPr="007B38FD" w:rsidRDefault="00B34AD8">
      <w:pPr>
        <w:pStyle w:val="BodyText"/>
        <w:rPr>
          <w:lang w:val="es-EC"/>
        </w:rPr>
      </w:pPr>
      <w:r w:rsidRPr="007B38FD">
        <w:rPr>
          <w:lang w:val="es-EC"/>
        </w:rPr>
        <w:t>Estos resultados nos indican que la abundancia de ciertas especies está más relacionada a los cambios de temperatura o de humedad respectivamente.</w:t>
      </w:r>
    </w:p>
    <w:p w14:paraId="2C961CD9" w14:textId="3796A8F7" w:rsidR="00127077" w:rsidRPr="007B38FD" w:rsidRDefault="007B38FD">
      <w:pPr>
        <w:pStyle w:val="Heading3"/>
        <w:rPr>
          <w:lang w:val="es-EC"/>
        </w:rPr>
      </w:pPr>
      <w:bookmarkStart w:id="6" w:name="análisos-de-partición-de-la-varianza"/>
      <w:r w:rsidRPr="007B38FD">
        <w:rPr>
          <w:lang w:val="es-EC"/>
        </w:rPr>
        <w:t>Análisis</w:t>
      </w:r>
      <w:r w:rsidR="00B34AD8" w:rsidRPr="007B38FD">
        <w:rPr>
          <w:lang w:val="es-EC"/>
        </w:rPr>
        <w:t xml:space="preserve"> de partición de la Varianza</w:t>
      </w:r>
    </w:p>
    <w:p w14:paraId="15DD6FDA" w14:textId="77777777" w:rsidR="00127077" w:rsidRPr="007B38FD" w:rsidRDefault="00B34AD8">
      <w:pPr>
        <w:pStyle w:val="FirstParagraph"/>
        <w:rPr>
          <w:lang w:val="es-EC"/>
        </w:rPr>
      </w:pPr>
      <w:r w:rsidRPr="007B38FD">
        <w:rPr>
          <w:lang w:val="es-EC"/>
        </w:rPr>
        <w:t>Este aná</w:t>
      </w:r>
      <w:r w:rsidRPr="007B38FD">
        <w:rPr>
          <w:lang w:val="es-EC"/>
        </w:rPr>
        <w:t>lisis muestra la proporción de varianza explicada por las condiciones ambientales (temperatura y humedad) y las condiciones experimentales (monitoreo, tipo de trampa). El número fuera del diagrama indica la varianza que no pudo ser explicada por estos fact</w:t>
      </w:r>
      <w:r w:rsidRPr="007B38FD">
        <w:rPr>
          <w:lang w:val="es-EC"/>
        </w:rPr>
        <w:t>ores. La varianza central no debe ser confundida con una interacción entre los términos. Mas bien, es porque hay una correlación entre los diferentes conjuntos de variables.</w:t>
      </w:r>
    </w:p>
    <w:p w14:paraId="6B18A874" w14:textId="77777777" w:rsidR="00127077" w:rsidRDefault="00B34AD8" w:rsidP="00B84626">
      <w:pPr>
        <w:pStyle w:val="BodyText"/>
        <w:jc w:val="center"/>
      </w:pPr>
      <w:r>
        <w:rPr>
          <w:noProof/>
        </w:rPr>
        <w:drawing>
          <wp:inline distT="0" distB="0" distL="0" distR="0" wp14:anchorId="4BC8645B" wp14:editId="59C56DDE">
            <wp:extent cx="4222143" cy="303739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7_Insects_RDA_files/figure-docx/Variance%20partition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0442" cy="305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35511" w14:textId="06CDC5C0" w:rsidR="00127077" w:rsidRPr="007B38FD" w:rsidRDefault="00B34AD8">
      <w:pPr>
        <w:pStyle w:val="BodyText"/>
        <w:rPr>
          <w:lang w:val="es-EC"/>
        </w:rPr>
      </w:pPr>
      <w:r w:rsidRPr="007B38FD">
        <w:rPr>
          <w:lang w:val="es-EC"/>
        </w:rPr>
        <w:t xml:space="preserve">La variación explicada por los cambios de temperatura y humedad es más baja que </w:t>
      </w:r>
      <w:r w:rsidRPr="007B38FD">
        <w:rPr>
          <w:lang w:val="es-EC"/>
        </w:rPr>
        <w:t xml:space="preserve">la varianza no explicada por los parámetros, por lo que los resultados se deben tomar con cuidado. Sin </w:t>
      </w:r>
      <w:r w:rsidR="007B38FD" w:rsidRPr="007B38FD">
        <w:rPr>
          <w:lang w:val="es-EC"/>
        </w:rPr>
        <w:t>embargo,</w:t>
      </w:r>
      <w:r w:rsidRPr="007B38FD">
        <w:rPr>
          <w:lang w:val="es-EC"/>
        </w:rPr>
        <w:t xml:space="preserve"> dentro de los análisis realizados los cambios de humedad parecen tener un mayor efecto en la </w:t>
      </w:r>
      <w:r w:rsidR="007B38FD" w:rsidRPr="007B38FD">
        <w:rPr>
          <w:lang w:val="es-EC"/>
        </w:rPr>
        <w:t>abundancia</w:t>
      </w:r>
      <w:r w:rsidRPr="007B38FD">
        <w:rPr>
          <w:lang w:val="es-EC"/>
        </w:rPr>
        <w:t xml:space="preserve"> de ciertas especies de insectos.</w:t>
      </w:r>
      <w:bookmarkEnd w:id="5"/>
      <w:bookmarkEnd w:id="6"/>
    </w:p>
    <w:sectPr w:rsidR="00127077" w:rsidRPr="007B38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221AA6" w14:textId="77777777" w:rsidR="00B34AD8" w:rsidRDefault="00B34AD8">
      <w:pPr>
        <w:spacing w:after="0"/>
      </w:pPr>
      <w:r>
        <w:separator/>
      </w:r>
    </w:p>
  </w:endnote>
  <w:endnote w:type="continuationSeparator" w:id="0">
    <w:p w14:paraId="22919FA3" w14:textId="77777777" w:rsidR="00B34AD8" w:rsidRDefault="00B34A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328438" w14:textId="77777777" w:rsidR="00B34AD8" w:rsidRDefault="00B34AD8">
      <w:r>
        <w:separator/>
      </w:r>
    </w:p>
  </w:footnote>
  <w:footnote w:type="continuationSeparator" w:id="0">
    <w:p w14:paraId="67590D28" w14:textId="77777777" w:rsidR="00B34AD8" w:rsidRDefault="00B34A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95AE1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7077"/>
    <w:rsid w:val="004E29B3"/>
    <w:rsid w:val="00590D07"/>
    <w:rsid w:val="00784D58"/>
    <w:rsid w:val="007B38FD"/>
    <w:rsid w:val="008D6863"/>
    <w:rsid w:val="00B34AD8"/>
    <w:rsid w:val="00B8462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FEFB6"/>
  <w15:docId w15:val="{B61215DF-90B9-4411-96ED-42EAF8BA0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mphasis">
    <w:name w:val="Emphasis"/>
    <w:basedOn w:val="DefaultParagraphFont"/>
    <w:uiPriority w:val="20"/>
    <w:qFormat/>
    <w:rsid w:val="007B38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745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36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73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178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148126">
                      <w:marLeft w:val="126"/>
                      <w:marRight w:val="126"/>
                      <w:marTop w:val="0"/>
                      <w:marBottom w:val="12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498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4132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2416397">
                              <w:marLeft w:val="0"/>
                              <w:marRight w:val="108"/>
                              <w:marTop w:val="18"/>
                              <w:marBottom w:val="108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5582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0273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4457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63916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626027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3924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45854699">
                              <w:marLeft w:val="0"/>
                              <w:marRight w:val="108"/>
                              <w:marTop w:val="108"/>
                              <w:marBottom w:val="108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9606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3285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53084264">
                                      <w:marLeft w:val="0"/>
                                      <w:marRight w:val="108"/>
                                      <w:marTop w:val="18"/>
                                      <w:marBottom w:val="108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5865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3558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3525553">
                                      <w:marLeft w:val="0"/>
                                      <w:marRight w:val="108"/>
                                      <w:marTop w:val="108"/>
                                      <w:marBottom w:val="108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680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3369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70158975">
                      <w:marLeft w:val="126"/>
                      <w:marRight w:val="126"/>
                      <w:marTop w:val="0"/>
                      <w:marBottom w:val="12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6381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06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7152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6573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7858418">
                                      <w:marLeft w:val="0"/>
                                      <w:marRight w:val="108"/>
                                      <w:marTop w:val="18"/>
                                      <w:marBottom w:val="108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3975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5412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4407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7306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90926702">
                                      <w:marLeft w:val="0"/>
                                      <w:marRight w:val="108"/>
                                      <w:marTop w:val="108"/>
                                      <w:marBottom w:val="108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7915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6441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22739086">
                                              <w:marLeft w:val="0"/>
                                              <w:marRight w:val="108"/>
                                              <w:marTop w:val="18"/>
                                              <w:marBottom w:val="108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84812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79949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44524881">
                                                      <w:marLeft w:val="0"/>
                                                      <w:marRight w:val="108"/>
                                                      <w:marTop w:val="18"/>
                                                      <w:marBottom w:val="108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55154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99069312">
                                      <w:marLeft w:val="0"/>
                                      <w:marRight w:val="108"/>
                                      <w:marTop w:val="108"/>
                                      <w:marBottom w:val="108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597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4937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10139124">
                                              <w:marLeft w:val="0"/>
                                              <w:marRight w:val="108"/>
                                              <w:marTop w:val="18"/>
                                              <w:marBottom w:val="108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1111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1200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4209328">
                      <w:marLeft w:val="126"/>
                      <w:marRight w:val="126"/>
                      <w:marTop w:val="0"/>
                      <w:marBottom w:val="12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5814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7068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5043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662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9288495">
                                      <w:marLeft w:val="0"/>
                                      <w:marRight w:val="108"/>
                                      <w:marTop w:val="18"/>
                                      <w:marBottom w:val="108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1163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78150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0404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75062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114768">
                                      <w:marLeft w:val="0"/>
                                      <w:marRight w:val="108"/>
                                      <w:marTop w:val="108"/>
                                      <w:marBottom w:val="108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600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8085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2234357">
                                              <w:marLeft w:val="0"/>
                                              <w:marRight w:val="108"/>
                                              <w:marTop w:val="18"/>
                                              <w:marBottom w:val="108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6116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9913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93676323">
                                                      <w:marLeft w:val="0"/>
                                                      <w:marRight w:val="108"/>
                                                      <w:marTop w:val="18"/>
                                                      <w:marBottom w:val="108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37767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4543280">
                                      <w:marLeft w:val="0"/>
                                      <w:marRight w:val="108"/>
                                      <w:marTop w:val="108"/>
                                      <w:marBottom w:val="108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5606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4780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39299209">
                                              <w:marLeft w:val="0"/>
                                              <w:marRight w:val="108"/>
                                              <w:marTop w:val="18"/>
                                              <w:marBottom w:val="108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734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757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875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ctos Herbario CDRS</vt:lpstr>
    </vt:vector>
  </TitlesOfParts>
  <Company/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ctos Herbario CDRS</dc:title>
  <dc:creator>Daniel Reyes</dc:creator>
  <cp:keywords/>
  <cp:lastModifiedBy>Daniel Reyes</cp:lastModifiedBy>
  <cp:revision>2</cp:revision>
  <dcterms:created xsi:type="dcterms:W3CDTF">2021-03-15T18:05:00Z</dcterms:created>
  <dcterms:modified xsi:type="dcterms:W3CDTF">2021-03-15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1</vt:lpwstr>
  </property>
  <property fmtid="{D5CDD505-2E9C-101B-9397-08002B2CF9AE}" pid="3" name="output">
    <vt:lpwstr/>
  </property>
</Properties>
</file>